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93864" w14:textId="4C81FC21" w:rsidR="00512805" w:rsidRDefault="00512805" w:rsidP="00C503DF">
      <w:pPr>
        <w:pStyle w:val="Title"/>
        <w:jc w:val="left"/>
        <w:rPr>
          <w:sz w:val="32"/>
        </w:rPr>
      </w:pPr>
    </w:p>
    <w:p w14:paraId="72F077DF" w14:textId="3E79629F" w:rsidR="00CD37A4" w:rsidRDefault="00CD37A4" w:rsidP="00CD37A4">
      <w:pPr>
        <w:pStyle w:val="Title"/>
        <w:rPr>
          <w:sz w:val="32"/>
        </w:rPr>
      </w:pPr>
      <w:r>
        <w:rPr>
          <w:sz w:val="32"/>
        </w:rPr>
        <w:t>NOTICE OF MEETING</w:t>
      </w:r>
    </w:p>
    <w:p w14:paraId="0E339C1A" w14:textId="77777777" w:rsidR="00CD37A4" w:rsidRDefault="00CD37A4" w:rsidP="00CD37A4">
      <w:pPr>
        <w:jc w:val="center"/>
        <w:rPr>
          <w:b/>
        </w:rPr>
      </w:pPr>
      <w:r>
        <w:rPr>
          <w:b/>
          <w:sz w:val="32"/>
        </w:rPr>
        <w:t xml:space="preserve">CITY OF JAY/JAY UTILITY AUTHORITY </w:t>
      </w:r>
    </w:p>
    <w:p w14:paraId="6CF84F1C" w14:textId="77777777" w:rsidR="00CD37A4" w:rsidRDefault="00CD37A4" w:rsidP="00CD37A4">
      <w:pPr>
        <w:rPr>
          <w:b/>
        </w:rPr>
      </w:pPr>
    </w:p>
    <w:p w14:paraId="0CFFD1D2" w14:textId="77777777" w:rsidR="00CD37A4" w:rsidRPr="00F91700" w:rsidRDefault="00CD37A4" w:rsidP="00CD37A4">
      <w:pPr>
        <w:rPr>
          <w:b/>
        </w:rPr>
      </w:pPr>
      <w:r>
        <w:t>Type of Meeting:</w:t>
      </w:r>
    </w:p>
    <w:p w14:paraId="4D212773" w14:textId="31B25A9A" w:rsidR="00CD37A4" w:rsidRDefault="00CD37A4" w:rsidP="00CD37A4">
      <w:r>
        <w:t>Regular Meeting () Rescheduled Regular Meeting ()</w:t>
      </w:r>
    </w:p>
    <w:p w14:paraId="0BF34F88" w14:textId="224A8CE8" w:rsidR="00CD37A4" w:rsidRDefault="00CD37A4" w:rsidP="00CD37A4">
      <w:r>
        <w:t>Special Meeting (</w:t>
      </w:r>
      <w:r w:rsidR="0089628B">
        <w:t>X</w:t>
      </w:r>
      <w:r>
        <w:t>) Continued or Rescheduled Meeting ()</w:t>
      </w:r>
    </w:p>
    <w:p w14:paraId="103EC556" w14:textId="77777777" w:rsidR="00CD37A4" w:rsidRDefault="00CD37A4" w:rsidP="00CD37A4">
      <w:r>
        <w:t>Emergency Meeting ()</w:t>
      </w:r>
    </w:p>
    <w:p w14:paraId="53253F2B" w14:textId="77777777" w:rsidR="00CD37A4" w:rsidRDefault="00CD37A4" w:rsidP="00CD37A4">
      <w:pPr>
        <w:pStyle w:val="Heading8"/>
      </w:pPr>
    </w:p>
    <w:p w14:paraId="56F54709" w14:textId="77777777" w:rsidR="00CD37A4" w:rsidRDefault="00CD37A4" w:rsidP="009104E9">
      <w:pPr>
        <w:pStyle w:val="Heading8"/>
        <w:jc w:val="center"/>
      </w:pPr>
      <w:r>
        <w:t>DATE OF MEETING                                 TIME             _      __    __PLACE OF MEETING</w:t>
      </w:r>
    </w:p>
    <w:p w14:paraId="1AB30C1F" w14:textId="7E312D9B" w:rsidR="00CD37A4" w:rsidRDefault="009104E9" w:rsidP="009104E9">
      <w:pPr>
        <w:tabs>
          <w:tab w:val="center" w:pos="4320"/>
        </w:tabs>
      </w:pPr>
      <w:r>
        <w:rPr>
          <w:b/>
          <w:sz w:val="28"/>
        </w:rPr>
        <w:t xml:space="preserve">         </w:t>
      </w:r>
      <w:r w:rsidR="005F2955">
        <w:rPr>
          <w:b/>
          <w:sz w:val="28"/>
        </w:rPr>
        <w:t xml:space="preserve"> </w:t>
      </w:r>
      <w:r w:rsidR="0089628B">
        <w:rPr>
          <w:b/>
          <w:sz w:val="28"/>
        </w:rPr>
        <w:t xml:space="preserve"> </w:t>
      </w:r>
      <w:r w:rsidR="00EE0259">
        <w:rPr>
          <w:b/>
          <w:sz w:val="28"/>
        </w:rPr>
        <w:t xml:space="preserve">January </w:t>
      </w:r>
      <w:r w:rsidR="0089628B">
        <w:rPr>
          <w:b/>
          <w:sz w:val="28"/>
        </w:rPr>
        <w:t>11</w:t>
      </w:r>
      <w:r w:rsidR="0089628B" w:rsidRPr="0089628B">
        <w:rPr>
          <w:b/>
          <w:sz w:val="28"/>
          <w:vertAlign w:val="superscript"/>
        </w:rPr>
        <w:t>th</w:t>
      </w:r>
      <w:r w:rsidR="00902634">
        <w:rPr>
          <w:b/>
          <w:sz w:val="28"/>
        </w:rPr>
        <w:t>,</w:t>
      </w:r>
      <w:r w:rsidR="00CD37A4">
        <w:rPr>
          <w:b/>
          <w:sz w:val="28"/>
        </w:rPr>
        <w:t xml:space="preserve"> 20</w:t>
      </w:r>
      <w:r w:rsidR="00547717">
        <w:rPr>
          <w:b/>
          <w:sz w:val="28"/>
        </w:rPr>
        <w:t>2</w:t>
      </w:r>
      <w:r w:rsidR="00EE0259">
        <w:rPr>
          <w:b/>
          <w:sz w:val="28"/>
        </w:rPr>
        <w:t>1</w:t>
      </w:r>
      <w:r w:rsidR="00CD37A4">
        <w:rPr>
          <w:b/>
          <w:sz w:val="28"/>
        </w:rPr>
        <w:t xml:space="preserve">               </w:t>
      </w:r>
      <w:r w:rsidR="00CD37A4">
        <w:rPr>
          <w:b/>
          <w:sz w:val="28"/>
        </w:rPr>
        <w:tab/>
        <w:t xml:space="preserve">         </w:t>
      </w:r>
      <w:r w:rsidR="00626219">
        <w:rPr>
          <w:b/>
          <w:sz w:val="28"/>
        </w:rPr>
        <w:t xml:space="preserve"> </w:t>
      </w:r>
      <w:r w:rsidR="00B00682">
        <w:rPr>
          <w:b/>
          <w:sz w:val="28"/>
        </w:rPr>
        <w:t xml:space="preserve"> </w:t>
      </w:r>
      <w:r w:rsidR="00EE0259">
        <w:rPr>
          <w:b/>
          <w:sz w:val="28"/>
        </w:rPr>
        <w:t xml:space="preserve">   5</w:t>
      </w:r>
      <w:r w:rsidR="00BB6624">
        <w:rPr>
          <w:b/>
          <w:sz w:val="28"/>
        </w:rPr>
        <w:t>:</w:t>
      </w:r>
      <w:r w:rsidR="0089628B">
        <w:rPr>
          <w:b/>
          <w:sz w:val="28"/>
        </w:rPr>
        <w:t>0</w:t>
      </w:r>
      <w:r w:rsidR="00BB6624">
        <w:rPr>
          <w:b/>
          <w:sz w:val="28"/>
        </w:rPr>
        <w:t>0</w:t>
      </w:r>
      <w:r w:rsidR="00CD37A4">
        <w:rPr>
          <w:b/>
          <w:sz w:val="28"/>
        </w:rPr>
        <w:t xml:space="preserve"> </w:t>
      </w:r>
      <w:r w:rsidR="00CD37A4" w:rsidRPr="00F55004">
        <w:rPr>
          <w:b/>
          <w:sz w:val="16"/>
          <w:szCs w:val="16"/>
        </w:rPr>
        <w:t>PM</w:t>
      </w:r>
      <w:r w:rsidR="00CD37A4">
        <w:rPr>
          <w:sz w:val="28"/>
        </w:rPr>
        <w:t xml:space="preserve">                </w:t>
      </w:r>
      <w:r w:rsidR="00CD37A4">
        <w:rPr>
          <w:b/>
          <w:sz w:val="28"/>
        </w:rPr>
        <w:t xml:space="preserve">                  City Hall</w:t>
      </w:r>
    </w:p>
    <w:p w14:paraId="61E4D1A8" w14:textId="404FE866" w:rsidR="00CD37A4" w:rsidRDefault="00E42B8C" w:rsidP="00CD37A4">
      <w:r>
        <w:t xml:space="preserve">   </w:t>
      </w:r>
    </w:p>
    <w:p w14:paraId="224C166A" w14:textId="161746F0" w:rsidR="00CD37A4" w:rsidRPr="00381668" w:rsidRDefault="00CD37A4" w:rsidP="00CD37A4">
      <w:r w:rsidRPr="00381668">
        <w:t xml:space="preserve">Person filing Notice:   </w:t>
      </w:r>
      <w:r w:rsidR="0063601B" w:rsidRPr="00381668">
        <w:t>Becki Farley</w:t>
      </w:r>
    </w:p>
    <w:p w14:paraId="5C04A810" w14:textId="77777777" w:rsidR="00CD37A4" w:rsidRPr="00381668" w:rsidRDefault="00CD37A4" w:rsidP="00CD37A4">
      <w:r w:rsidRPr="00381668">
        <w:t xml:space="preserve">Title:                            Mayor </w:t>
      </w:r>
    </w:p>
    <w:p w14:paraId="39B0598F" w14:textId="77777777" w:rsidR="00CD37A4" w:rsidRPr="00381668" w:rsidRDefault="00CD37A4" w:rsidP="00CD37A4">
      <w:r w:rsidRPr="00381668">
        <w:t>Address:                      102 N 5</w:t>
      </w:r>
      <w:r w:rsidRPr="00381668">
        <w:rPr>
          <w:vertAlign w:val="superscript"/>
        </w:rPr>
        <w:t>th</w:t>
      </w:r>
      <w:r w:rsidRPr="00381668">
        <w:t xml:space="preserve"> St, Jay, Oklahoma 74346</w:t>
      </w:r>
    </w:p>
    <w:p w14:paraId="3D68A46E" w14:textId="77777777" w:rsidR="00CD37A4" w:rsidRPr="00381668" w:rsidRDefault="00CD37A4" w:rsidP="00CD37A4">
      <w:r w:rsidRPr="00381668">
        <w:t>Phone:                         918-253-4307</w:t>
      </w:r>
    </w:p>
    <w:p w14:paraId="7278F5DC" w14:textId="6A7EBF40" w:rsidR="00CD37A4" w:rsidRPr="00381668" w:rsidRDefault="00CD37A4" w:rsidP="003F40F6">
      <w:pPr>
        <w:jc w:val="both"/>
      </w:pPr>
      <w:r w:rsidRPr="00381668">
        <w:t>FILED IN THE OFFICE OF THE MUNICIPAL CLERK AND POSTED AT CITY HALL ON THE OUTDOOR MESSAGE CENTER LOCATED NEXT TO CITY HALL ENTRY DOOR BY</w:t>
      </w:r>
      <w:r w:rsidR="00FF5CE3" w:rsidRPr="00381668">
        <w:t xml:space="preserve"> </w:t>
      </w:r>
      <w:r w:rsidR="0089628B">
        <w:t xml:space="preserve">January </w:t>
      </w:r>
      <w:r w:rsidR="0035693A">
        <w:t>7</w:t>
      </w:r>
      <w:r w:rsidR="0035693A" w:rsidRPr="0035693A">
        <w:rPr>
          <w:vertAlign w:val="superscript"/>
        </w:rPr>
        <w:t>th</w:t>
      </w:r>
      <w:r w:rsidR="00006B37">
        <w:t>,</w:t>
      </w:r>
      <w:r w:rsidR="00FF5CE3" w:rsidRPr="00381668">
        <w:t xml:space="preserve"> 20</w:t>
      </w:r>
      <w:r w:rsidR="00547717">
        <w:t>2</w:t>
      </w:r>
      <w:r w:rsidR="00D30B5A">
        <w:t>1</w:t>
      </w:r>
      <w:r w:rsidRPr="00381668">
        <w:t xml:space="preserve"> at </w:t>
      </w:r>
      <w:r w:rsidR="0035693A">
        <w:t>4</w:t>
      </w:r>
      <w:r w:rsidR="00BB6624" w:rsidRPr="00381668">
        <w:t>:30</w:t>
      </w:r>
      <w:r w:rsidRPr="00381668">
        <w:t xml:space="preserve"> </w:t>
      </w:r>
      <w:r w:rsidRPr="00381668">
        <w:rPr>
          <w:sz w:val="12"/>
          <w:szCs w:val="12"/>
        </w:rPr>
        <w:t>PM</w:t>
      </w:r>
      <w:r w:rsidRPr="00381668">
        <w:t>.</w:t>
      </w:r>
    </w:p>
    <w:p w14:paraId="2957A7C7" w14:textId="2CFE4FC7" w:rsidR="00C14A8A" w:rsidRDefault="00CD37A4" w:rsidP="007661E6">
      <w:r w:rsidRPr="00381668">
        <w:t>ANYONE NEEDING SPECIAL ACCOMMODATIONS TO ATTEND SHOULD CALL 918-253-8542.</w:t>
      </w:r>
    </w:p>
    <w:p w14:paraId="51170FAF" w14:textId="77777777" w:rsidR="0089628B" w:rsidRDefault="0089628B" w:rsidP="00CD37A4"/>
    <w:p w14:paraId="2606B0ED" w14:textId="77777777" w:rsidR="0089628B" w:rsidRDefault="0089628B" w:rsidP="00CD37A4"/>
    <w:p w14:paraId="2CAA865D" w14:textId="7CC17DDE" w:rsidR="00CD37A4" w:rsidRPr="00381668" w:rsidRDefault="00CD37A4" w:rsidP="00CD37A4">
      <w:r w:rsidRPr="00381668">
        <w:t>Signed: ____________________________</w:t>
      </w:r>
    </w:p>
    <w:p w14:paraId="1FF08DA6" w14:textId="47EBAA06" w:rsidR="006B040D" w:rsidRPr="006C349A" w:rsidRDefault="00CD37A4" w:rsidP="006C349A">
      <w:r w:rsidRPr="00381668">
        <w:t xml:space="preserve">             </w:t>
      </w:r>
      <w:r w:rsidR="00CD1D6D" w:rsidRPr="00381668">
        <w:t>Becki Farley</w:t>
      </w:r>
      <w:r w:rsidRPr="00381668">
        <w:t>, Mayor City of Jay</w:t>
      </w:r>
    </w:p>
    <w:p w14:paraId="2AC82069" w14:textId="77777777" w:rsidR="006C349A" w:rsidRDefault="006C349A" w:rsidP="00AC73FC">
      <w:pPr>
        <w:tabs>
          <w:tab w:val="left" w:pos="720"/>
        </w:tabs>
        <w:ind w:right="-90"/>
        <w:jc w:val="center"/>
        <w:rPr>
          <w:b/>
          <w:sz w:val="32"/>
          <w:szCs w:val="32"/>
          <w:u w:val="single"/>
        </w:rPr>
      </w:pPr>
    </w:p>
    <w:p w14:paraId="21CA5F73" w14:textId="127BAB2D" w:rsidR="00AC73FC" w:rsidRDefault="00AC73FC" w:rsidP="00AC73FC">
      <w:pPr>
        <w:tabs>
          <w:tab w:val="left" w:pos="720"/>
        </w:tabs>
        <w:ind w:right="-90"/>
        <w:jc w:val="center"/>
        <w:rPr>
          <w:b/>
          <w:sz w:val="32"/>
          <w:szCs w:val="32"/>
          <w:u w:val="single"/>
        </w:rPr>
      </w:pPr>
      <w:r w:rsidRPr="00381668">
        <w:rPr>
          <w:b/>
          <w:sz w:val="32"/>
          <w:szCs w:val="32"/>
          <w:u w:val="single"/>
        </w:rPr>
        <w:t>JAY UTILITIES AUTHORITY AGENDA</w:t>
      </w:r>
    </w:p>
    <w:p w14:paraId="03AF2555" w14:textId="77777777" w:rsidR="00FD1832" w:rsidRPr="00FD1832" w:rsidRDefault="00FD1832" w:rsidP="00FD1832">
      <w:pPr>
        <w:rPr>
          <w:sz w:val="24"/>
          <w:szCs w:val="24"/>
        </w:rPr>
      </w:pPr>
    </w:p>
    <w:p w14:paraId="2BC02C62" w14:textId="77777777" w:rsidR="00AC73FC" w:rsidRPr="00381668" w:rsidRDefault="00AC73FC" w:rsidP="00AC73FC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 w:rsidRPr="00381668">
        <w:rPr>
          <w:sz w:val="24"/>
          <w:szCs w:val="24"/>
        </w:rPr>
        <w:t>Call meeting to order.</w:t>
      </w:r>
    </w:p>
    <w:p w14:paraId="06737017" w14:textId="316DF0E7" w:rsidR="00AC73FC" w:rsidRDefault="00AC73FC" w:rsidP="00AC73FC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 w:rsidRPr="00381668">
        <w:rPr>
          <w:sz w:val="24"/>
          <w:szCs w:val="24"/>
        </w:rPr>
        <w:t>Call roll.</w:t>
      </w:r>
    </w:p>
    <w:p w14:paraId="0F461E27" w14:textId="112EB96F" w:rsidR="00783D25" w:rsidRDefault="00783D25" w:rsidP="00783D25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 w:rsidRPr="00381668">
        <w:rPr>
          <w:sz w:val="24"/>
          <w:szCs w:val="24"/>
        </w:rPr>
        <w:t xml:space="preserve">Public Commentary. </w:t>
      </w:r>
    </w:p>
    <w:p w14:paraId="488C8721" w14:textId="415A1E16" w:rsidR="00354BCD" w:rsidRPr="00354BCD" w:rsidRDefault="00354BCD" w:rsidP="00354BCD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>
        <w:rPr>
          <w:sz w:val="24"/>
          <w:szCs w:val="24"/>
        </w:rPr>
        <w:t xml:space="preserve">Discussion and possible </w:t>
      </w:r>
      <w:r w:rsidRPr="00E209DA">
        <w:rPr>
          <w:sz w:val="24"/>
          <w:szCs w:val="24"/>
        </w:rPr>
        <w:t xml:space="preserve">action to allow the </w:t>
      </w:r>
      <w:r>
        <w:rPr>
          <w:sz w:val="24"/>
          <w:szCs w:val="24"/>
        </w:rPr>
        <w:t>Utilities Director</w:t>
      </w:r>
      <w:r w:rsidRPr="00E209DA">
        <w:rPr>
          <w:sz w:val="24"/>
          <w:szCs w:val="24"/>
        </w:rPr>
        <w:t xml:space="preserve"> to hire </w:t>
      </w:r>
      <w:r w:rsidR="00883CF3">
        <w:rPr>
          <w:sz w:val="24"/>
          <w:szCs w:val="24"/>
        </w:rPr>
        <w:t>Kaleb Worley as the Gas Department Super</w:t>
      </w:r>
      <w:r w:rsidR="00CF2A30">
        <w:rPr>
          <w:sz w:val="24"/>
          <w:szCs w:val="24"/>
        </w:rPr>
        <w:t>visor</w:t>
      </w:r>
      <w:r w:rsidRPr="00E209DA">
        <w:rPr>
          <w:sz w:val="24"/>
          <w:szCs w:val="24"/>
        </w:rPr>
        <w:t xml:space="preserve"> at </w:t>
      </w:r>
      <w:r w:rsidR="00883CF3">
        <w:rPr>
          <w:sz w:val="24"/>
          <w:szCs w:val="24"/>
        </w:rPr>
        <w:t xml:space="preserve">a salary to be determined by the council </w:t>
      </w:r>
      <w:r w:rsidR="00CF3C8E">
        <w:rPr>
          <w:sz w:val="24"/>
          <w:szCs w:val="24"/>
        </w:rPr>
        <w:t xml:space="preserve">ranging from </w:t>
      </w:r>
      <w:r w:rsidRPr="00E209DA">
        <w:rPr>
          <w:sz w:val="24"/>
          <w:szCs w:val="24"/>
        </w:rPr>
        <w:t>$2</w:t>
      </w:r>
      <w:r w:rsidR="00CF3C8E">
        <w:rPr>
          <w:sz w:val="24"/>
          <w:szCs w:val="24"/>
        </w:rPr>
        <w:t>3</w:t>
      </w:r>
      <w:r w:rsidRPr="00E209DA">
        <w:rPr>
          <w:sz w:val="24"/>
          <w:szCs w:val="24"/>
        </w:rPr>
        <w:t>,</w:t>
      </w:r>
      <w:r w:rsidR="00CF3C8E">
        <w:rPr>
          <w:sz w:val="24"/>
          <w:szCs w:val="24"/>
        </w:rPr>
        <w:t>920</w:t>
      </w:r>
      <w:r w:rsidRPr="00E209DA">
        <w:rPr>
          <w:sz w:val="24"/>
          <w:szCs w:val="24"/>
        </w:rPr>
        <w:t>.00</w:t>
      </w:r>
      <w:r w:rsidR="00CF3C8E">
        <w:rPr>
          <w:sz w:val="24"/>
          <w:szCs w:val="24"/>
        </w:rPr>
        <w:t xml:space="preserve"> - </w:t>
      </w:r>
      <w:r w:rsidR="00CF2A30">
        <w:rPr>
          <w:sz w:val="24"/>
          <w:szCs w:val="24"/>
        </w:rPr>
        <w:t>$32,146.29</w:t>
      </w:r>
      <w:r w:rsidRPr="00E209DA">
        <w:rPr>
          <w:sz w:val="24"/>
          <w:szCs w:val="24"/>
        </w:rPr>
        <w:t xml:space="preserve"> per year.</w:t>
      </w:r>
      <w:r>
        <w:rPr>
          <w:sz w:val="24"/>
          <w:szCs w:val="24"/>
        </w:rPr>
        <w:t xml:space="preserve"> </w:t>
      </w:r>
    </w:p>
    <w:p w14:paraId="095C109F" w14:textId="27CEE1ED" w:rsidR="00F726CB" w:rsidRPr="00F726CB" w:rsidRDefault="00F726CB" w:rsidP="00F726CB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 w:rsidRPr="00276263">
        <w:rPr>
          <w:sz w:val="24"/>
          <w:szCs w:val="24"/>
        </w:rPr>
        <w:t xml:space="preserve">Jay Utilities Authority </w:t>
      </w:r>
      <w:r w:rsidR="00481612">
        <w:rPr>
          <w:sz w:val="24"/>
          <w:szCs w:val="24"/>
        </w:rPr>
        <w:t>Member and Employee Comments.</w:t>
      </w:r>
    </w:p>
    <w:p w14:paraId="48A75B89" w14:textId="3FCDC4B8" w:rsidR="00AC73FC" w:rsidRPr="00276263" w:rsidRDefault="00AC73FC" w:rsidP="00276263">
      <w:pPr>
        <w:pStyle w:val="ListParagraph"/>
        <w:numPr>
          <w:ilvl w:val="0"/>
          <w:numId w:val="2"/>
        </w:numPr>
        <w:tabs>
          <w:tab w:val="left" w:pos="720"/>
        </w:tabs>
        <w:ind w:left="450" w:right="-90" w:hanging="450"/>
        <w:rPr>
          <w:sz w:val="24"/>
          <w:szCs w:val="24"/>
        </w:rPr>
      </w:pPr>
      <w:r w:rsidRPr="00276263">
        <w:rPr>
          <w:sz w:val="24"/>
          <w:szCs w:val="24"/>
        </w:rPr>
        <w:t>Adjournment.</w:t>
      </w:r>
    </w:p>
    <w:p w14:paraId="1FB7573D" w14:textId="77777777" w:rsidR="00762035" w:rsidRDefault="00762035" w:rsidP="00E57473">
      <w:pPr>
        <w:tabs>
          <w:tab w:val="left" w:pos="720"/>
        </w:tabs>
        <w:ind w:right="-90"/>
        <w:rPr>
          <w:b/>
          <w:sz w:val="32"/>
          <w:szCs w:val="32"/>
          <w:u w:val="single"/>
        </w:rPr>
      </w:pPr>
    </w:p>
    <w:p w14:paraId="60039125" w14:textId="77777777" w:rsidR="00762035" w:rsidRDefault="00762035" w:rsidP="00676AA0">
      <w:pPr>
        <w:tabs>
          <w:tab w:val="left" w:pos="720"/>
        </w:tabs>
        <w:ind w:right="-90"/>
        <w:jc w:val="center"/>
        <w:rPr>
          <w:b/>
          <w:sz w:val="32"/>
          <w:szCs w:val="32"/>
          <w:u w:val="single"/>
        </w:rPr>
      </w:pPr>
    </w:p>
    <w:p w14:paraId="26D1FC9F" w14:textId="579A92EE" w:rsidR="00FD1832" w:rsidRPr="00381668" w:rsidRDefault="00FD1832" w:rsidP="00676AA0">
      <w:pPr>
        <w:tabs>
          <w:tab w:val="left" w:pos="720"/>
        </w:tabs>
        <w:ind w:right="-90"/>
        <w:jc w:val="center"/>
        <w:rPr>
          <w:sz w:val="24"/>
          <w:szCs w:val="24"/>
        </w:rPr>
      </w:pPr>
      <w:r w:rsidRPr="00381668">
        <w:rPr>
          <w:b/>
          <w:sz w:val="32"/>
          <w:szCs w:val="32"/>
          <w:u w:val="single"/>
        </w:rPr>
        <w:t>CITY OF JAY AGENDA</w:t>
      </w:r>
    </w:p>
    <w:p w14:paraId="60D53075" w14:textId="77777777" w:rsidR="00FD1832" w:rsidRDefault="00FD1832" w:rsidP="00676AA0">
      <w:pPr>
        <w:rPr>
          <w:sz w:val="24"/>
          <w:szCs w:val="24"/>
        </w:rPr>
      </w:pPr>
    </w:p>
    <w:p w14:paraId="371D0221" w14:textId="77777777" w:rsidR="00FD1832" w:rsidRPr="00381668" w:rsidRDefault="00FD1832" w:rsidP="00676AA0">
      <w:pPr>
        <w:rPr>
          <w:sz w:val="24"/>
          <w:szCs w:val="24"/>
        </w:rPr>
      </w:pPr>
    </w:p>
    <w:p w14:paraId="6EE772F1" w14:textId="77777777" w:rsidR="00FD1832" w:rsidRPr="00381668" w:rsidRDefault="00FD1832" w:rsidP="00676AA0">
      <w:pPr>
        <w:pStyle w:val="ListParagraph"/>
        <w:numPr>
          <w:ilvl w:val="0"/>
          <w:numId w:val="1"/>
        </w:numPr>
        <w:ind w:left="360" w:right="-180" w:hanging="450"/>
        <w:rPr>
          <w:sz w:val="24"/>
          <w:szCs w:val="24"/>
        </w:rPr>
      </w:pPr>
      <w:r w:rsidRPr="00381668">
        <w:rPr>
          <w:sz w:val="24"/>
          <w:szCs w:val="24"/>
        </w:rPr>
        <w:t>Call meeting to order.</w:t>
      </w:r>
    </w:p>
    <w:p w14:paraId="33F5AA0B" w14:textId="7E79DBEF" w:rsidR="00B33E26" w:rsidRDefault="00FD1832" w:rsidP="00F1783A">
      <w:pPr>
        <w:pStyle w:val="ListParagraph"/>
        <w:numPr>
          <w:ilvl w:val="0"/>
          <w:numId w:val="1"/>
        </w:numPr>
        <w:ind w:left="360" w:right="-180" w:hanging="450"/>
        <w:rPr>
          <w:sz w:val="24"/>
          <w:szCs w:val="24"/>
        </w:rPr>
      </w:pPr>
      <w:r w:rsidRPr="00381668">
        <w:rPr>
          <w:sz w:val="24"/>
          <w:szCs w:val="24"/>
        </w:rPr>
        <w:t>Call roll</w:t>
      </w:r>
      <w:r w:rsidR="00B33E26">
        <w:rPr>
          <w:sz w:val="24"/>
          <w:szCs w:val="24"/>
        </w:rPr>
        <w:t>.</w:t>
      </w:r>
    </w:p>
    <w:p w14:paraId="65EC2A1D" w14:textId="77777777" w:rsidR="00C345EF" w:rsidRDefault="00C345EF" w:rsidP="00F77335">
      <w:pPr>
        <w:pStyle w:val="ListParagraph"/>
        <w:numPr>
          <w:ilvl w:val="0"/>
          <w:numId w:val="1"/>
        </w:numPr>
        <w:ind w:left="360" w:right="-180" w:hanging="450"/>
        <w:rPr>
          <w:sz w:val="24"/>
          <w:szCs w:val="24"/>
        </w:rPr>
      </w:pPr>
      <w:r w:rsidRPr="00381668">
        <w:rPr>
          <w:sz w:val="24"/>
          <w:szCs w:val="24"/>
        </w:rPr>
        <w:t xml:space="preserve">Public Commentary. </w:t>
      </w:r>
    </w:p>
    <w:p w14:paraId="217100E8" w14:textId="309EE20C" w:rsidR="00F1783A" w:rsidRPr="00B33E26" w:rsidRDefault="00B33E26" w:rsidP="00B33E26">
      <w:pPr>
        <w:pStyle w:val="ListParagraph"/>
        <w:numPr>
          <w:ilvl w:val="0"/>
          <w:numId w:val="1"/>
        </w:numPr>
        <w:ind w:left="360" w:right="-180" w:hanging="450"/>
        <w:rPr>
          <w:sz w:val="24"/>
          <w:szCs w:val="24"/>
        </w:rPr>
      </w:pPr>
      <w:r w:rsidRPr="00B33E26">
        <w:rPr>
          <w:sz w:val="24"/>
          <w:szCs w:val="24"/>
        </w:rPr>
        <w:t>Discussion and possible a</w:t>
      </w:r>
      <w:r w:rsidR="00F1783A" w:rsidRPr="00B33E26">
        <w:rPr>
          <w:sz w:val="24"/>
          <w:szCs w:val="24"/>
        </w:rPr>
        <w:t>ction to approve</w:t>
      </w:r>
      <w:r w:rsidRPr="00B33E26">
        <w:rPr>
          <w:sz w:val="24"/>
          <w:szCs w:val="24"/>
        </w:rPr>
        <w:t xml:space="preserve"> </w:t>
      </w:r>
      <w:r w:rsidR="00F1783A" w:rsidRPr="00B33E26">
        <w:rPr>
          <w:sz w:val="24"/>
          <w:szCs w:val="24"/>
        </w:rPr>
        <w:t>resolution number 202</w:t>
      </w:r>
      <w:r w:rsidR="00E57473">
        <w:rPr>
          <w:sz w:val="24"/>
          <w:szCs w:val="24"/>
        </w:rPr>
        <w:t>1</w:t>
      </w:r>
      <w:r w:rsidR="00F1783A" w:rsidRPr="00B33E26">
        <w:rPr>
          <w:sz w:val="24"/>
          <w:szCs w:val="24"/>
        </w:rPr>
        <w:t xml:space="preserve"> – 1 regarding </w:t>
      </w:r>
      <w:r w:rsidR="00E57473">
        <w:rPr>
          <w:sz w:val="24"/>
          <w:szCs w:val="24"/>
        </w:rPr>
        <w:t>the calling of an election for April 6</w:t>
      </w:r>
      <w:r w:rsidR="00E57473" w:rsidRPr="00E57473">
        <w:rPr>
          <w:sz w:val="24"/>
          <w:szCs w:val="24"/>
          <w:vertAlign w:val="superscript"/>
        </w:rPr>
        <w:t>th</w:t>
      </w:r>
      <w:r w:rsidR="00E57473">
        <w:rPr>
          <w:sz w:val="24"/>
          <w:szCs w:val="24"/>
        </w:rPr>
        <w:t>, 2021</w:t>
      </w:r>
      <w:r w:rsidR="00F1783A" w:rsidRPr="00B33E26">
        <w:rPr>
          <w:sz w:val="24"/>
          <w:szCs w:val="24"/>
        </w:rPr>
        <w:t>.</w:t>
      </w:r>
    </w:p>
    <w:p w14:paraId="0A8251A4" w14:textId="38F176DA" w:rsidR="00312235" w:rsidRPr="006D1AD0" w:rsidRDefault="00312235" w:rsidP="006D1AD0">
      <w:pPr>
        <w:pStyle w:val="ListParagraph"/>
        <w:numPr>
          <w:ilvl w:val="0"/>
          <w:numId w:val="1"/>
        </w:numPr>
        <w:spacing w:after="160" w:line="254" w:lineRule="auto"/>
        <w:ind w:left="360" w:hanging="450"/>
        <w:jc w:val="both"/>
        <w:rPr>
          <w:rFonts w:eastAsia="Calibri"/>
          <w:sz w:val="24"/>
          <w:szCs w:val="24"/>
        </w:rPr>
      </w:pPr>
      <w:r>
        <w:rPr>
          <w:sz w:val="24"/>
          <w:szCs w:val="24"/>
        </w:rPr>
        <w:t>City Council Member</w:t>
      </w:r>
      <w:r w:rsidR="00481612">
        <w:rPr>
          <w:sz w:val="24"/>
          <w:szCs w:val="24"/>
        </w:rPr>
        <w:t xml:space="preserve"> and Employee Comments.</w:t>
      </w:r>
    </w:p>
    <w:p w14:paraId="58F9AA15" w14:textId="67744B06" w:rsidR="000000BA" w:rsidRPr="002E372D" w:rsidRDefault="00FD1832" w:rsidP="00977A96">
      <w:pPr>
        <w:pStyle w:val="ListParagraph"/>
        <w:numPr>
          <w:ilvl w:val="0"/>
          <w:numId w:val="1"/>
        </w:numPr>
        <w:ind w:left="360" w:right="-180" w:hanging="450"/>
        <w:rPr>
          <w:sz w:val="24"/>
          <w:szCs w:val="24"/>
        </w:rPr>
      </w:pPr>
      <w:r w:rsidRPr="00614992">
        <w:rPr>
          <w:sz w:val="24"/>
          <w:szCs w:val="24"/>
        </w:rPr>
        <w:t>Adjournment.</w:t>
      </w:r>
    </w:p>
    <w:sectPr w:rsidR="000000BA" w:rsidRPr="002E372D" w:rsidSect="009104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D76C0" w14:textId="77777777" w:rsidR="005B4DD0" w:rsidRDefault="005B4DD0" w:rsidP="00BE289F">
      <w:r>
        <w:separator/>
      </w:r>
    </w:p>
  </w:endnote>
  <w:endnote w:type="continuationSeparator" w:id="0">
    <w:p w14:paraId="61AECA20" w14:textId="77777777" w:rsidR="005B4DD0" w:rsidRDefault="005B4DD0" w:rsidP="00BE289F">
      <w:r>
        <w:continuationSeparator/>
      </w:r>
    </w:p>
  </w:endnote>
  <w:endnote w:type="continuationNotice" w:id="1">
    <w:p w14:paraId="053E510F" w14:textId="77777777" w:rsidR="005B4DD0" w:rsidRDefault="005B4D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38394" w14:textId="77777777" w:rsidR="005B4DD0" w:rsidRDefault="005B4DD0" w:rsidP="00BE289F">
      <w:r>
        <w:separator/>
      </w:r>
    </w:p>
  </w:footnote>
  <w:footnote w:type="continuationSeparator" w:id="0">
    <w:p w14:paraId="711C2BB3" w14:textId="77777777" w:rsidR="005B4DD0" w:rsidRDefault="005B4DD0" w:rsidP="00BE289F">
      <w:r>
        <w:continuationSeparator/>
      </w:r>
    </w:p>
  </w:footnote>
  <w:footnote w:type="continuationNotice" w:id="1">
    <w:p w14:paraId="103244FA" w14:textId="77777777" w:rsidR="005B4DD0" w:rsidRDefault="005B4DD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2672D"/>
    <w:multiLevelType w:val="hybridMultilevel"/>
    <w:tmpl w:val="3CA25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00071"/>
    <w:multiLevelType w:val="hybridMultilevel"/>
    <w:tmpl w:val="7DDA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37ECE"/>
    <w:multiLevelType w:val="hybridMultilevel"/>
    <w:tmpl w:val="E4B80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90DDE"/>
    <w:multiLevelType w:val="hybridMultilevel"/>
    <w:tmpl w:val="E618B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D3A5C"/>
    <w:multiLevelType w:val="hybridMultilevel"/>
    <w:tmpl w:val="5A46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7102B"/>
    <w:multiLevelType w:val="hybridMultilevel"/>
    <w:tmpl w:val="1D327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436E6F"/>
    <w:multiLevelType w:val="hybridMultilevel"/>
    <w:tmpl w:val="F4AE7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C31E6"/>
    <w:multiLevelType w:val="hybridMultilevel"/>
    <w:tmpl w:val="8F7E7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C2CF5"/>
    <w:multiLevelType w:val="hybridMultilevel"/>
    <w:tmpl w:val="CCC66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16722F"/>
    <w:multiLevelType w:val="hybridMultilevel"/>
    <w:tmpl w:val="12140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A57DB3"/>
    <w:multiLevelType w:val="hybridMultilevel"/>
    <w:tmpl w:val="7DDA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3254F"/>
    <w:multiLevelType w:val="hybridMultilevel"/>
    <w:tmpl w:val="1562D3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0D6005"/>
    <w:multiLevelType w:val="hybridMultilevel"/>
    <w:tmpl w:val="CCC66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F66FFA"/>
    <w:multiLevelType w:val="hybridMultilevel"/>
    <w:tmpl w:val="319A5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4A159D"/>
    <w:multiLevelType w:val="hybridMultilevel"/>
    <w:tmpl w:val="7DDA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D04070"/>
    <w:multiLevelType w:val="hybridMultilevel"/>
    <w:tmpl w:val="37B22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446CC5"/>
    <w:multiLevelType w:val="hybridMultilevel"/>
    <w:tmpl w:val="A69AFE44"/>
    <w:lvl w:ilvl="0" w:tplc="42F078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381EC4"/>
    <w:multiLevelType w:val="hybridMultilevel"/>
    <w:tmpl w:val="022242C6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74147B1D"/>
    <w:multiLevelType w:val="hybridMultilevel"/>
    <w:tmpl w:val="7DDAA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197C30"/>
    <w:multiLevelType w:val="hybridMultilevel"/>
    <w:tmpl w:val="18DE6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57199"/>
    <w:multiLevelType w:val="hybridMultilevel"/>
    <w:tmpl w:val="A17A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6673A"/>
    <w:multiLevelType w:val="hybridMultilevel"/>
    <w:tmpl w:val="CCC66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14"/>
  </w:num>
  <w:num w:numId="5">
    <w:abstractNumId w:val="18"/>
  </w:num>
  <w:num w:numId="6">
    <w:abstractNumId w:val="10"/>
  </w:num>
  <w:num w:numId="7">
    <w:abstractNumId w:val="3"/>
  </w:num>
  <w:num w:numId="8">
    <w:abstractNumId w:val="7"/>
  </w:num>
  <w:num w:numId="9">
    <w:abstractNumId w:val="15"/>
  </w:num>
  <w:num w:numId="10">
    <w:abstractNumId w:val="0"/>
  </w:num>
  <w:num w:numId="11">
    <w:abstractNumId w:val="13"/>
  </w:num>
  <w:num w:numId="12">
    <w:abstractNumId w:val="5"/>
  </w:num>
  <w:num w:numId="13">
    <w:abstractNumId w:val="2"/>
  </w:num>
  <w:num w:numId="14">
    <w:abstractNumId w:val="19"/>
  </w:num>
  <w:num w:numId="15">
    <w:abstractNumId w:val="21"/>
  </w:num>
  <w:num w:numId="16">
    <w:abstractNumId w:val="12"/>
  </w:num>
  <w:num w:numId="17">
    <w:abstractNumId w:val="8"/>
  </w:num>
  <w:num w:numId="18">
    <w:abstractNumId w:val="6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1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tDA3NTMysTAwMDVS0lEKTi0uzszPAykwNqkFAOeZDjAtAAAA"/>
  </w:docVars>
  <w:rsids>
    <w:rsidRoot w:val="00CD37A4"/>
    <w:rsid w:val="000000BA"/>
    <w:rsid w:val="00002535"/>
    <w:rsid w:val="00003309"/>
    <w:rsid w:val="00004A1F"/>
    <w:rsid w:val="000053F5"/>
    <w:rsid w:val="00006AA0"/>
    <w:rsid w:val="00006B37"/>
    <w:rsid w:val="000149BB"/>
    <w:rsid w:val="00016E05"/>
    <w:rsid w:val="00017106"/>
    <w:rsid w:val="00020A91"/>
    <w:rsid w:val="000241A8"/>
    <w:rsid w:val="0002548A"/>
    <w:rsid w:val="00026852"/>
    <w:rsid w:val="00033500"/>
    <w:rsid w:val="0003455E"/>
    <w:rsid w:val="000347CD"/>
    <w:rsid w:val="00037EAE"/>
    <w:rsid w:val="00040B51"/>
    <w:rsid w:val="00040BFC"/>
    <w:rsid w:val="0004109A"/>
    <w:rsid w:val="00042101"/>
    <w:rsid w:val="0004213D"/>
    <w:rsid w:val="00044C49"/>
    <w:rsid w:val="00047A3D"/>
    <w:rsid w:val="00051968"/>
    <w:rsid w:val="00052346"/>
    <w:rsid w:val="00054268"/>
    <w:rsid w:val="00054857"/>
    <w:rsid w:val="00054936"/>
    <w:rsid w:val="00061245"/>
    <w:rsid w:val="00063EDD"/>
    <w:rsid w:val="00065252"/>
    <w:rsid w:val="000660B5"/>
    <w:rsid w:val="00067889"/>
    <w:rsid w:val="00072E20"/>
    <w:rsid w:val="00073E0A"/>
    <w:rsid w:val="00074075"/>
    <w:rsid w:val="00075F6F"/>
    <w:rsid w:val="000762D5"/>
    <w:rsid w:val="000765B2"/>
    <w:rsid w:val="0007739F"/>
    <w:rsid w:val="0008239B"/>
    <w:rsid w:val="000856B0"/>
    <w:rsid w:val="00085D85"/>
    <w:rsid w:val="0009052A"/>
    <w:rsid w:val="00091213"/>
    <w:rsid w:val="00091D92"/>
    <w:rsid w:val="00093E9C"/>
    <w:rsid w:val="000964B1"/>
    <w:rsid w:val="000A16DF"/>
    <w:rsid w:val="000A3C1A"/>
    <w:rsid w:val="000A5655"/>
    <w:rsid w:val="000A6669"/>
    <w:rsid w:val="000B532F"/>
    <w:rsid w:val="000B59EE"/>
    <w:rsid w:val="000B5AD1"/>
    <w:rsid w:val="000B6C63"/>
    <w:rsid w:val="000B7E83"/>
    <w:rsid w:val="000C01C2"/>
    <w:rsid w:val="000C033B"/>
    <w:rsid w:val="000C07C6"/>
    <w:rsid w:val="000C3DB7"/>
    <w:rsid w:val="000C4CAE"/>
    <w:rsid w:val="000C7D07"/>
    <w:rsid w:val="000D08C7"/>
    <w:rsid w:val="000D09AD"/>
    <w:rsid w:val="000D56C8"/>
    <w:rsid w:val="000D7E1D"/>
    <w:rsid w:val="000E0DC6"/>
    <w:rsid w:val="000E104D"/>
    <w:rsid w:val="000E1C09"/>
    <w:rsid w:val="000E3C09"/>
    <w:rsid w:val="000E3F29"/>
    <w:rsid w:val="000E5120"/>
    <w:rsid w:val="000E6303"/>
    <w:rsid w:val="000F0930"/>
    <w:rsid w:val="000F1F93"/>
    <w:rsid w:val="000F247C"/>
    <w:rsid w:val="000F4D43"/>
    <w:rsid w:val="000F57C3"/>
    <w:rsid w:val="000F6522"/>
    <w:rsid w:val="000F6629"/>
    <w:rsid w:val="00102688"/>
    <w:rsid w:val="00102C66"/>
    <w:rsid w:val="0010459C"/>
    <w:rsid w:val="00104FB6"/>
    <w:rsid w:val="00105DFC"/>
    <w:rsid w:val="00106593"/>
    <w:rsid w:val="00106B2D"/>
    <w:rsid w:val="001101FE"/>
    <w:rsid w:val="00110F42"/>
    <w:rsid w:val="00111410"/>
    <w:rsid w:val="00111F97"/>
    <w:rsid w:val="00112137"/>
    <w:rsid w:val="00112E97"/>
    <w:rsid w:val="0011322F"/>
    <w:rsid w:val="00114C0D"/>
    <w:rsid w:val="00115CB1"/>
    <w:rsid w:val="00116556"/>
    <w:rsid w:val="001166C8"/>
    <w:rsid w:val="00116913"/>
    <w:rsid w:val="00116DD2"/>
    <w:rsid w:val="00120D54"/>
    <w:rsid w:val="00127AC4"/>
    <w:rsid w:val="001304AF"/>
    <w:rsid w:val="001307D2"/>
    <w:rsid w:val="001311E6"/>
    <w:rsid w:val="001321CF"/>
    <w:rsid w:val="00132CCE"/>
    <w:rsid w:val="00134C88"/>
    <w:rsid w:val="001357A7"/>
    <w:rsid w:val="00140676"/>
    <w:rsid w:val="0014285E"/>
    <w:rsid w:val="0014579B"/>
    <w:rsid w:val="00146D3F"/>
    <w:rsid w:val="00151D1E"/>
    <w:rsid w:val="0015434B"/>
    <w:rsid w:val="00154C84"/>
    <w:rsid w:val="0015592E"/>
    <w:rsid w:val="00155A67"/>
    <w:rsid w:val="001578BA"/>
    <w:rsid w:val="00157C90"/>
    <w:rsid w:val="00161780"/>
    <w:rsid w:val="00161C6D"/>
    <w:rsid w:val="00162B39"/>
    <w:rsid w:val="00162D9F"/>
    <w:rsid w:val="0016308D"/>
    <w:rsid w:val="001638A3"/>
    <w:rsid w:val="001657EB"/>
    <w:rsid w:val="00165868"/>
    <w:rsid w:val="00166C24"/>
    <w:rsid w:val="0016704B"/>
    <w:rsid w:val="00167210"/>
    <w:rsid w:val="00167C62"/>
    <w:rsid w:val="00167DF3"/>
    <w:rsid w:val="00174D9E"/>
    <w:rsid w:val="00177226"/>
    <w:rsid w:val="00177FAD"/>
    <w:rsid w:val="001816C8"/>
    <w:rsid w:val="00182536"/>
    <w:rsid w:val="001833CB"/>
    <w:rsid w:val="00185AB5"/>
    <w:rsid w:val="00185E39"/>
    <w:rsid w:val="0019045E"/>
    <w:rsid w:val="001906A2"/>
    <w:rsid w:val="00193541"/>
    <w:rsid w:val="001955E9"/>
    <w:rsid w:val="00195609"/>
    <w:rsid w:val="001A00D0"/>
    <w:rsid w:val="001A0471"/>
    <w:rsid w:val="001A2934"/>
    <w:rsid w:val="001A3CD2"/>
    <w:rsid w:val="001A5BC6"/>
    <w:rsid w:val="001A5FDF"/>
    <w:rsid w:val="001A6FED"/>
    <w:rsid w:val="001A7852"/>
    <w:rsid w:val="001A7861"/>
    <w:rsid w:val="001A7BFA"/>
    <w:rsid w:val="001B2AC5"/>
    <w:rsid w:val="001B4A8B"/>
    <w:rsid w:val="001B560C"/>
    <w:rsid w:val="001B6A69"/>
    <w:rsid w:val="001C0A68"/>
    <w:rsid w:val="001C49C6"/>
    <w:rsid w:val="001C4BAC"/>
    <w:rsid w:val="001C502F"/>
    <w:rsid w:val="001C614B"/>
    <w:rsid w:val="001D1A4D"/>
    <w:rsid w:val="001D5C80"/>
    <w:rsid w:val="001D64CB"/>
    <w:rsid w:val="001D7499"/>
    <w:rsid w:val="001E53C2"/>
    <w:rsid w:val="001E7B39"/>
    <w:rsid w:val="001F03FC"/>
    <w:rsid w:val="001F2006"/>
    <w:rsid w:val="001F224F"/>
    <w:rsid w:val="001F2CDE"/>
    <w:rsid w:val="00200183"/>
    <w:rsid w:val="00201653"/>
    <w:rsid w:val="00201DB8"/>
    <w:rsid w:val="002056F5"/>
    <w:rsid w:val="00206D27"/>
    <w:rsid w:val="00206EE6"/>
    <w:rsid w:val="00207271"/>
    <w:rsid w:val="002105F5"/>
    <w:rsid w:val="0021129C"/>
    <w:rsid w:val="00213F1B"/>
    <w:rsid w:val="002159EF"/>
    <w:rsid w:val="00220624"/>
    <w:rsid w:val="0022068E"/>
    <w:rsid w:val="00221FEF"/>
    <w:rsid w:val="00224890"/>
    <w:rsid w:val="00224ADB"/>
    <w:rsid w:val="00227B6F"/>
    <w:rsid w:val="00230A58"/>
    <w:rsid w:val="00230BB7"/>
    <w:rsid w:val="00230BF4"/>
    <w:rsid w:val="00234076"/>
    <w:rsid w:val="002368D2"/>
    <w:rsid w:val="002400F9"/>
    <w:rsid w:val="00242CF9"/>
    <w:rsid w:val="00242F99"/>
    <w:rsid w:val="00243C0F"/>
    <w:rsid w:val="00244A47"/>
    <w:rsid w:val="00245DE6"/>
    <w:rsid w:val="00245EDC"/>
    <w:rsid w:val="00247293"/>
    <w:rsid w:val="00250E15"/>
    <w:rsid w:val="0025602F"/>
    <w:rsid w:val="002606A2"/>
    <w:rsid w:val="00260C1A"/>
    <w:rsid w:val="00261B10"/>
    <w:rsid w:val="00262362"/>
    <w:rsid w:val="00266B99"/>
    <w:rsid w:val="00267BBB"/>
    <w:rsid w:val="002727E2"/>
    <w:rsid w:val="00276263"/>
    <w:rsid w:val="00277206"/>
    <w:rsid w:val="00280310"/>
    <w:rsid w:val="00280D00"/>
    <w:rsid w:val="00284B7B"/>
    <w:rsid w:val="002859F4"/>
    <w:rsid w:val="002879FE"/>
    <w:rsid w:val="00290D23"/>
    <w:rsid w:val="00291003"/>
    <w:rsid w:val="002918D0"/>
    <w:rsid w:val="00291A17"/>
    <w:rsid w:val="002921C0"/>
    <w:rsid w:val="002930E1"/>
    <w:rsid w:val="0029540A"/>
    <w:rsid w:val="002967FB"/>
    <w:rsid w:val="002A15F0"/>
    <w:rsid w:val="002A2DF4"/>
    <w:rsid w:val="002A2FAC"/>
    <w:rsid w:val="002A31F5"/>
    <w:rsid w:val="002A38C1"/>
    <w:rsid w:val="002A731C"/>
    <w:rsid w:val="002A792C"/>
    <w:rsid w:val="002B02F8"/>
    <w:rsid w:val="002B1B80"/>
    <w:rsid w:val="002B3F18"/>
    <w:rsid w:val="002B4E23"/>
    <w:rsid w:val="002B6849"/>
    <w:rsid w:val="002B6906"/>
    <w:rsid w:val="002B74AB"/>
    <w:rsid w:val="002B753E"/>
    <w:rsid w:val="002C237B"/>
    <w:rsid w:val="002C2CD1"/>
    <w:rsid w:val="002C31C3"/>
    <w:rsid w:val="002C4B60"/>
    <w:rsid w:val="002C5991"/>
    <w:rsid w:val="002D359A"/>
    <w:rsid w:val="002D66B4"/>
    <w:rsid w:val="002D7B10"/>
    <w:rsid w:val="002E03CE"/>
    <w:rsid w:val="002E04B8"/>
    <w:rsid w:val="002E04EC"/>
    <w:rsid w:val="002E111F"/>
    <w:rsid w:val="002E1E19"/>
    <w:rsid w:val="002E372D"/>
    <w:rsid w:val="002E385D"/>
    <w:rsid w:val="002E54F7"/>
    <w:rsid w:val="002E5B1E"/>
    <w:rsid w:val="002E65EE"/>
    <w:rsid w:val="002F06D8"/>
    <w:rsid w:val="002F0C10"/>
    <w:rsid w:val="002F117E"/>
    <w:rsid w:val="002F3D83"/>
    <w:rsid w:val="002F4C9A"/>
    <w:rsid w:val="002F4DD8"/>
    <w:rsid w:val="002F6DDF"/>
    <w:rsid w:val="002F792C"/>
    <w:rsid w:val="00300DBA"/>
    <w:rsid w:val="00303EC3"/>
    <w:rsid w:val="00305322"/>
    <w:rsid w:val="00306663"/>
    <w:rsid w:val="00307174"/>
    <w:rsid w:val="00310D4A"/>
    <w:rsid w:val="00311CF7"/>
    <w:rsid w:val="00311EFD"/>
    <w:rsid w:val="003120E4"/>
    <w:rsid w:val="00312235"/>
    <w:rsid w:val="00312D47"/>
    <w:rsid w:val="00312F53"/>
    <w:rsid w:val="003139DC"/>
    <w:rsid w:val="00314760"/>
    <w:rsid w:val="00314AB0"/>
    <w:rsid w:val="00317809"/>
    <w:rsid w:val="00320CB9"/>
    <w:rsid w:val="0032101A"/>
    <w:rsid w:val="003212E1"/>
    <w:rsid w:val="00322735"/>
    <w:rsid w:val="0032290B"/>
    <w:rsid w:val="00323080"/>
    <w:rsid w:val="003239C1"/>
    <w:rsid w:val="003261FD"/>
    <w:rsid w:val="003300A6"/>
    <w:rsid w:val="00330A34"/>
    <w:rsid w:val="00331E0D"/>
    <w:rsid w:val="00332D45"/>
    <w:rsid w:val="00333F2F"/>
    <w:rsid w:val="00334FD6"/>
    <w:rsid w:val="0033590D"/>
    <w:rsid w:val="00337208"/>
    <w:rsid w:val="0034038F"/>
    <w:rsid w:val="00340E36"/>
    <w:rsid w:val="00343264"/>
    <w:rsid w:val="00343DA9"/>
    <w:rsid w:val="00344662"/>
    <w:rsid w:val="0034657C"/>
    <w:rsid w:val="003506D5"/>
    <w:rsid w:val="003518EF"/>
    <w:rsid w:val="003535FD"/>
    <w:rsid w:val="00354BCD"/>
    <w:rsid w:val="00355198"/>
    <w:rsid w:val="0035693A"/>
    <w:rsid w:val="00356EE2"/>
    <w:rsid w:val="00360756"/>
    <w:rsid w:val="00361722"/>
    <w:rsid w:val="003623D0"/>
    <w:rsid w:val="0036353A"/>
    <w:rsid w:val="00364D6A"/>
    <w:rsid w:val="003662FA"/>
    <w:rsid w:val="00366A6A"/>
    <w:rsid w:val="00367468"/>
    <w:rsid w:val="003700D5"/>
    <w:rsid w:val="003713D2"/>
    <w:rsid w:val="003714C1"/>
    <w:rsid w:val="0037154A"/>
    <w:rsid w:val="0037173A"/>
    <w:rsid w:val="00375CAC"/>
    <w:rsid w:val="0038129D"/>
    <w:rsid w:val="00381668"/>
    <w:rsid w:val="00381C9B"/>
    <w:rsid w:val="003823D5"/>
    <w:rsid w:val="00383D03"/>
    <w:rsid w:val="003840EE"/>
    <w:rsid w:val="0039090E"/>
    <w:rsid w:val="00393B56"/>
    <w:rsid w:val="0039575E"/>
    <w:rsid w:val="003A15B6"/>
    <w:rsid w:val="003A2C74"/>
    <w:rsid w:val="003A3456"/>
    <w:rsid w:val="003A3910"/>
    <w:rsid w:val="003A423C"/>
    <w:rsid w:val="003A59CD"/>
    <w:rsid w:val="003A62D9"/>
    <w:rsid w:val="003B010B"/>
    <w:rsid w:val="003B29CC"/>
    <w:rsid w:val="003B3F40"/>
    <w:rsid w:val="003B45CF"/>
    <w:rsid w:val="003B5F6D"/>
    <w:rsid w:val="003B6473"/>
    <w:rsid w:val="003B6E7F"/>
    <w:rsid w:val="003B76A1"/>
    <w:rsid w:val="003C1D17"/>
    <w:rsid w:val="003C3367"/>
    <w:rsid w:val="003C49C2"/>
    <w:rsid w:val="003C64C5"/>
    <w:rsid w:val="003C6A84"/>
    <w:rsid w:val="003C6CB3"/>
    <w:rsid w:val="003D29FE"/>
    <w:rsid w:val="003D41F6"/>
    <w:rsid w:val="003D7686"/>
    <w:rsid w:val="003E00A4"/>
    <w:rsid w:val="003E2054"/>
    <w:rsid w:val="003E5D1D"/>
    <w:rsid w:val="003E729B"/>
    <w:rsid w:val="003F0348"/>
    <w:rsid w:val="003F03B9"/>
    <w:rsid w:val="003F3285"/>
    <w:rsid w:val="003F3D8C"/>
    <w:rsid w:val="003F40F6"/>
    <w:rsid w:val="003F46D5"/>
    <w:rsid w:val="003F4DEF"/>
    <w:rsid w:val="003F5769"/>
    <w:rsid w:val="003F59CD"/>
    <w:rsid w:val="003F5A79"/>
    <w:rsid w:val="00400882"/>
    <w:rsid w:val="004013C0"/>
    <w:rsid w:val="0040302E"/>
    <w:rsid w:val="00405178"/>
    <w:rsid w:val="00405223"/>
    <w:rsid w:val="00407294"/>
    <w:rsid w:val="00410C95"/>
    <w:rsid w:val="004141EB"/>
    <w:rsid w:val="0041553F"/>
    <w:rsid w:val="00415D12"/>
    <w:rsid w:val="0041615F"/>
    <w:rsid w:val="0042097A"/>
    <w:rsid w:val="00422899"/>
    <w:rsid w:val="004258A3"/>
    <w:rsid w:val="004313D6"/>
    <w:rsid w:val="00433638"/>
    <w:rsid w:val="00433A76"/>
    <w:rsid w:val="00434ECE"/>
    <w:rsid w:val="004356EF"/>
    <w:rsid w:val="00436EAD"/>
    <w:rsid w:val="004379C5"/>
    <w:rsid w:val="00437F66"/>
    <w:rsid w:val="00443405"/>
    <w:rsid w:val="00443F33"/>
    <w:rsid w:val="004448FC"/>
    <w:rsid w:val="0044660A"/>
    <w:rsid w:val="00447725"/>
    <w:rsid w:val="00447D9D"/>
    <w:rsid w:val="0045025D"/>
    <w:rsid w:val="004502E7"/>
    <w:rsid w:val="0045063C"/>
    <w:rsid w:val="00453202"/>
    <w:rsid w:val="004533DC"/>
    <w:rsid w:val="00454BE8"/>
    <w:rsid w:val="00457355"/>
    <w:rsid w:val="004577F4"/>
    <w:rsid w:val="004579E4"/>
    <w:rsid w:val="00457B65"/>
    <w:rsid w:val="00461441"/>
    <w:rsid w:val="004665EB"/>
    <w:rsid w:val="004671B3"/>
    <w:rsid w:val="00467D3E"/>
    <w:rsid w:val="004715C6"/>
    <w:rsid w:val="00472067"/>
    <w:rsid w:val="004732F8"/>
    <w:rsid w:val="0047507C"/>
    <w:rsid w:val="00476D1B"/>
    <w:rsid w:val="00476FBE"/>
    <w:rsid w:val="0047734D"/>
    <w:rsid w:val="004775F5"/>
    <w:rsid w:val="004775FF"/>
    <w:rsid w:val="00477E88"/>
    <w:rsid w:val="004808BE"/>
    <w:rsid w:val="00481612"/>
    <w:rsid w:val="0048395B"/>
    <w:rsid w:val="00483D20"/>
    <w:rsid w:val="00484073"/>
    <w:rsid w:val="00485327"/>
    <w:rsid w:val="0048555F"/>
    <w:rsid w:val="00486A85"/>
    <w:rsid w:val="00486D06"/>
    <w:rsid w:val="00493C86"/>
    <w:rsid w:val="00495FA1"/>
    <w:rsid w:val="00497B61"/>
    <w:rsid w:val="004A1D68"/>
    <w:rsid w:val="004B0A66"/>
    <w:rsid w:val="004B10FA"/>
    <w:rsid w:val="004B20C2"/>
    <w:rsid w:val="004B2F18"/>
    <w:rsid w:val="004B5305"/>
    <w:rsid w:val="004C00BB"/>
    <w:rsid w:val="004C174A"/>
    <w:rsid w:val="004C1C09"/>
    <w:rsid w:val="004C2BE3"/>
    <w:rsid w:val="004C3559"/>
    <w:rsid w:val="004C4E0B"/>
    <w:rsid w:val="004C58D6"/>
    <w:rsid w:val="004D0AA6"/>
    <w:rsid w:val="004D1047"/>
    <w:rsid w:val="004D107D"/>
    <w:rsid w:val="004D2449"/>
    <w:rsid w:val="004D56BD"/>
    <w:rsid w:val="004D5866"/>
    <w:rsid w:val="004D63C3"/>
    <w:rsid w:val="004D6F93"/>
    <w:rsid w:val="004E6B52"/>
    <w:rsid w:val="004F1D23"/>
    <w:rsid w:val="004F3877"/>
    <w:rsid w:val="004F625A"/>
    <w:rsid w:val="004F6BA6"/>
    <w:rsid w:val="00500225"/>
    <w:rsid w:val="00501F3C"/>
    <w:rsid w:val="00502E44"/>
    <w:rsid w:val="005042A7"/>
    <w:rsid w:val="00504CA3"/>
    <w:rsid w:val="00505AAF"/>
    <w:rsid w:val="00505EDB"/>
    <w:rsid w:val="005063FB"/>
    <w:rsid w:val="00507A97"/>
    <w:rsid w:val="0051032B"/>
    <w:rsid w:val="00512805"/>
    <w:rsid w:val="00512A26"/>
    <w:rsid w:val="00520D04"/>
    <w:rsid w:val="00521E48"/>
    <w:rsid w:val="0052326F"/>
    <w:rsid w:val="005264D2"/>
    <w:rsid w:val="00527B6D"/>
    <w:rsid w:val="00530BF1"/>
    <w:rsid w:val="00535E95"/>
    <w:rsid w:val="00535EB1"/>
    <w:rsid w:val="005365DB"/>
    <w:rsid w:val="005414F6"/>
    <w:rsid w:val="00543A30"/>
    <w:rsid w:val="005453C2"/>
    <w:rsid w:val="00547717"/>
    <w:rsid w:val="00550176"/>
    <w:rsid w:val="00551AF1"/>
    <w:rsid w:val="0055238F"/>
    <w:rsid w:val="00553441"/>
    <w:rsid w:val="00553D51"/>
    <w:rsid w:val="005548CE"/>
    <w:rsid w:val="00556136"/>
    <w:rsid w:val="00557445"/>
    <w:rsid w:val="00560422"/>
    <w:rsid w:val="00562366"/>
    <w:rsid w:val="00563486"/>
    <w:rsid w:val="005704A2"/>
    <w:rsid w:val="00572978"/>
    <w:rsid w:val="00572EFD"/>
    <w:rsid w:val="00574708"/>
    <w:rsid w:val="00575714"/>
    <w:rsid w:val="00575A5B"/>
    <w:rsid w:val="00576474"/>
    <w:rsid w:val="0058075D"/>
    <w:rsid w:val="00583191"/>
    <w:rsid w:val="00584E55"/>
    <w:rsid w:val="005850DD"/>
    <w:rsid w:val="00585F39"/>
    <w:rsid w:val="0058669E"/>
    <w:rsid w:val="005901E1"/>
    <w:rsid w:val="00590D61"/>
    <w:rsid w:val="005914D1"/>
    <w:rsid w:val="00594348"/>
    <w:rsid w:val="00594B5B"/>
    <w:rsid w:val="00595851"/>
    <w:rsid w:val="00596ED8"/>
    <w:rsid w:val="005A11C0"/>
    <w:rsid w:val="005A2604"/>
    <w:rsid w:val="005A3929"/>
    <w:rsid w:val="005A4526"/>
    <w:rsid w:val="005A63E7"/>
    <w:rsid w:val="005B173A"/>
    <w:rsid w:val="005B3E82"/>
    <w:rsid w:val="005B4DD0"/>
    <w:rsid w:val="005B4DDC"/>
    <w:rsid w:val="005B6CBA"/>
    <w:rsid w:val="005C03D7"/>
    <w:rsid w:val="005C0671"/>
    <w:rsid w:val="005C3D53"/>
    <w:rsid w:val="005C6A5A"/>
    <w:rsid w:val="005C7542"/>
    <w:rsid w:val="005D0C7D"/>
    <w:rsid w:val="005D251C"/>
    <w:rsid w:val="005D4F20"/>
    <w:rsid w:val="005D53E9"/>
    <w:rsid w:val="005D6985"/>
    <w:rsid w:val="005D6C1B"/>
    <w:rsid w:val="005D6EB9"/>
    <w:rsid w:val="005E1816"/>
    <w:rsid w:val="005E23AA"/>
    <w:rsid w:val="005E6BF2"/>
    <w:rsid w:val="005F1C36"/>
    <w:rsid w:val="005F1C3C"/>
    <w:rsid w:val="005F1EE4"/>
    <w:rsid w:val="005F2955"/>
    <w:rsid w:val="005F4A8E"/>
    <w:rsid w:val="005F79FF"/>
    <w:rsid w:val="00602E41"/>
    <w:rsid w:val="00604859"/>
    <w:rsid w:val="00605635"/>
    <w:rsid w:val="00605CD9"/>
    <w:rsid w:val="006102DF"/>
    <w:rsid w:val="00614992"/>
    <w:rsid w:val="00615178"/>
    <w:rsid w:val="00615C88"/>
    <w:rsid w:val="00617FD4"/>
    <w:rsid w:val="00620E8A"/>
    <w:rsid w:val="00622FAA"/>
    <w:rsid w:val="00623ADE"/>
    <w:rsid w:val="00625C25"/>
    <w:rsid w:val="00626219"/>
    <w:rsid w:val="00626BB0"/>
    <w:rsid w:val="0063601B"/>
    <w:rsid w:val="00642958"/>
    <w:rsid w:val="00646C81"/>
    <w:rsid w:val="00646C89"/>
    <w:rsid w:val="00651A26"/>
    <w:rsid w:val="006534CF"/>
    <w:rsid w:val="00655989"/>
    <w:rsid w:val="006609FD"/>
    <w:rsid w:val="00661165"/>
    <w:rsid w:val="00661BAD"/>
    <w:rsid w:val="00661FC7"/>
    <w:rsid w:val="006656CB"/>
    <w:rsid w:val="00670E12"/>
    <w:rsid w:val="00672460"/>
    <w:rsid w:val="006724CD"/>
    <w:rsid w:val="00675CC7"/>
    <w:rsid w:val="00675ECD"/>
    <w:rsid w:val="0068114F"/>
    <w:rsid w:val="006826CF"/>
    <w:rsid w:val="00682901"/>
    <w:rsid w:val="00687F0B"/>
    <w:rsid w:val="0069150E"/>
    <w:rsid w:val="00691612"/>
    <w:rsid w:val="00692FF3"/>
    <w:rsid w:val="00696704"/>
    <w:rsid w:val="00697DBA"/>
    <w:rsid w:val="006A0AD4"/>
    <w:rsid w:val="006A15BA"/>
    <w:rsid w:val="006A3D90"/>
    <w:rsid w:val="006A47BB"/>
    <w:rsid w:val="006A4DDC"/>
    <w:rsid w:val="006A5794"/>
    <w:rsid w:val="006B040D"/>
    <w:rsid w:val="006B0F8D"/>
    <w:rsid w:val="006B2150"/>
    <w:rsid w:val="006B3065"/>
    <w:rsid w:val="006B5F75"/>
    <w:rsid w:val="006B6A5E"/>
    <w:rsid w:val="006B7481"/>
    <w:rsid w:val="006B7644"/>
    <w:rsid w:val="006C349A"/>
    <w:rsid w:val="006C7977"/>
    <w:rsid w:val="006D189F"/>
    <w:rsid w:val="006D1AD0"/>
    <w:rsid w:val="006D2EC9"/>
    <w:rsid w:val="006D4C33"/>
    <w:rsid w:val="006D65BB"/>
    <w:rsid w:val="006D72A2"/>
    <w:rsid w:val="006D7730"/>
    <w:rsid w:val="006E124B"/>
    <w:rsid w:val="006E2CF7"/>
    <w:rsid w:val="006E641E"/>
    <w:rsid w:val="006F0733"/>
    <w:rsid w:val="006F123A"/>
    <w:rsid w:val="006F29A1"/>
    <w:rsid w:val="006F4517"/>
    <w:rsid w:val="006F4629"/>
    <w:rsid w:val="006F7512"/>
    <w:rsid w:val="00706ACF"/>
    <w:rsid w:val="0070793C"/>
    <w:rsid w:val="007107E7"/>
    <w:rsid w:val="00711660"/>
    <w:rsid w:val="007119C1"/>
    <w:rsid w:val="00711EE4"/>
    <w:rsid w:val="007140BC"/>
    <w:rsid w:val="007145DD"/>
    <w:rsid w:val="0071585C"/>
    <w:rsid w:val="007175EA"/>
    <w:rsid w:val="0071770B"/>
    <w:rsid w:val="00717808"/>
    <w:rsid w:val="0072020A"/>
    <w:rsid w:val="007211EB"/>
    <w:rsid w:val="00721ABE"/>
    <w:rsid w:val="00722260"/>
    <w:rsid w:val="007242E4"/>
    <w:rsid w:val="00724C5C"/>
    <w:rsid w:val="00730447"/>
    <w:rsid w:val="00732429"/>
    <w:rsid w:val="00733564"/>
    <w:rsid w:val="00735899"/>
    <w:rsid w:val="007363E8"/>
    <w:rsid w:val="00741B16"/>
    <w:rsid w:val="00743466"/>
    <w:rsid w:val="007534C5"/>
    <w:rsid w:val="007547ED"/>
    <w:rsid w:val="00755032"/>
    <w:rsid w:val="00756506"/>
    <w:rsid w:val="00756FFF"/>
    <w:rsid w:val="007610D0"/>
    <w:rsid w:val="00762035"/>
    <w:rsid w:val="007634F3"/>
    <w:rsid w:val="00763CC4"/>
    <w:rsid w:val="00763EE7"/>
    <w:rsid w:val="007654DA"/>
    <w:rsid w:val="007661E6"/>
    <w:rsid w:val="00771079"/>
    <w:rsid w:val="007719B7"/>
    <w:rsid w:val="00771DC0"/>
    <w:rsid w:val="00774901"/>
    <w:rsid w:val="00783ABF"/>
    <w:rsid w:val="00783D25"/>
    <w:rsid w:val="00785924"/>
    <w:rsid w:val="007867E5"/>
    <w:rsid w:val="007903B1"/>
    <w:rsid w:val="007936F2"/>
    <w:rsid w:val="007A094A"/>
    <w:rsid w:val="007A2612"/>
    <w:rsid w:val="007A44BD"/>
    <w:rsid w:val="007A709E"/>
    <w:rsid w:val="007A72CB"/>
    <w:rsid w:val="007B04C0"/>
    <w:rsid w:val="007B1B4A"/>
    <w:rsid w:val="007B36A3"/>
    <w:rsid w:val="007B5485"/>
    <w:rsid w:val="007B635F"/>
    <w:rsid w:val="007B7662"/>
    <w:rsid w:val="007C247A"/>
    <w:rsid w:val="007C2B32"/>
    <w:rsid w:val="007C3C5E"/>
    <w:rsid w:val="007C4159"/>
    <w:rsid w:val="007C4734"/>
    <w:rsid w:val="007C4923"/>
    <w:rsid w:val="007C5F5E"/>
    <w:rsid w:val="007C65BA"/>
    <w:rsid w:val="007C69B8"/>
    <w:rsid w:val="007D03A8"/>
    <w:rsid w:val="007D1A53"/>
    <w:rsid w:val="007D2C4C"/>
    <w:rsid w:val="007D51F9"/>
    <w:rsid w:val="007D5D1F"/>
    <w:rsid w:val="007D71F8"/>
    <w:rsid w:val="007E1B2E"/>
    <w:rsid w:val="007E39FB"/>
    <w:rsid w:val="007E48A1"/>
    <w:rsid w:val="007E4F14"/>
    <w:rsid w:val="007E58D3"/>
    <w:rsid w:val="007E5C04"/>
    <w:rsid w:val="007E67B1"/>
    <w:rsid w:val="007E6B43"/>
    <w:rsid w:val="007F3039"/>
    <w:rsid w:val="007F3386"/>
    <w:rsid w:val="007F3557"/>
    <w:rsid w:val="007F4169"/>
    <w:rsid w:val="007F6317"/>
    <w:rsid w:val="007F77CD"/>
    <w:rsid w:val="007F7917"/>
    <w:rsid w:val="008015EE"/>
    <w:rsid w:val="00801D26"/>
    <w:rsid w:val="00801F1B"/>
    <w:rsid w:val="008021C0"/>
    <w:rsid w:val="00802833"/>
    <w:rsid w:val="00803CEE"/>
    <w:rsid w:val="008041B4"/>
    <w:rsid w:val="00807D56"/>
    <w:rsid w:val="00810487"/>
    <w:rsid w:val="00812747"/>
    <w:rsid w:val="00812D77"/>
    <w:rsid w:val="00813F33"/>
    <w:rsid w:val="0081409E"/>
    <w:rsid w:val="00814CF8"/>
    <w:rsid w:val="00817317"/>
    <w:rsid w:val="00820628"/>
    <w:rsid w:val="008215A0"/>
    <w:rsid w:val="00821754"/>
    <w:rsid w:val="00822441"/>
    <w:rsid w:val="008278F0"/>
    <w:rsid w:val="00827C91"/>
    <w:rsid w:val="00832C5B"/>
    <w:rsid w:val="00833075"/>
    <w:rsid w:val="00834208"/>
    <w:rsid w:val="00834898"/>
    <w:rsid w:val="00835A6C"/>
    <w:rsid w:val="00840AAD"/>
    <w:rsid w:val="00841A97"/>
    <w:rsid w:val="0084463B"/>
    <w:rsid w:val="00846E80"/>
    <w:rsid w:val="008543E7"/>
    <w:rsid w:val="00856A7F"/>
    <w:rsid w:val="0086333B"/>
    <w:rsid w:val="00863403"/>
    <w:rsid w:val="008646A7"/>
    <w:rsid w:val="00864E67"/>
    <w:rsid w:val="00866D71"/>
    <w:rsid w:val="0086778F"/>
    <w:rsid w:val="0087006C"/>
    <w:rsid w:val="008727EB"/>
    <w:rsid w:val="00875CA8"/>
    <w:rsid w:val="00883CF3"/>
    <w:rsid w:val="008841C3"/>
    <w:rsid w:val="00885E66"/>
    <w:rsid w:val="00886F2F"/>
    <w:rsid w:val="00887F44"/>
    <w:rsid w:val="00890099"/>
    <w:rsid w:val="00891F50"/>
    <w:rsid w:val="00895CF6"/>
    <w:rsid w:val="00895F99"/>
    <w:rsid w:val="0089628B"/>
    <w:rsid w:val="008974B4"/>
    <w:rsid w:val="008A082A"/>
    <w:rsid w:val="008A0B3E"/>
    <w:rsid w:val="008A0D17"/>
    <w:rsid w:val="008A1715"/>
    <w:rsid w:val="008A3A87"/>
    <w:rsid w:val="008B22EB"/>
    <w:rsid w:val="008B2431"/>
    <w:rsid w:val="008B2D25"/>
    <w:rsid w:val="008B6FE1"/>
    <w:rsid w:val="008C4099"/>
    <w:rsid w:val="008D0020"/>
    <w:rsid w:val="008D03AB"/>
    <w:rsid w:val="008D0FE7"/>
    <w:rsid w:val="008D1851"/>
    <w:rsid w:val="008D1E3D"/>
    <w:rsid w:val="008D545E"/>
    <w:rsid w:val="008D5658"/>
    <w:rsid w:val="008E1ACC"/>
    <w:rsid w:val="008E5710"/>
    <w:rsid w:val="008E585C"/>
    <w:rsid w:val="008E5B06"/>
    <w:rsid w:val="008E6E07"/>
    <w:rsid w:val="008F136D"/>
    <w:rsid w:val="008F4A22"/>
    <w:rsid w:val="008F545E"/>
    <w:rsid w:val="008F6B13"/>
    <w:rsid w:val="008F753B"/>
    <w:rsid w:val="008F789F"/>
    <w:rsid w:val="00902634"/>
    <w:rsid w:val="00903418"/>
    <w:rsid w:val="0090417E"/>
    <w:rsid w:val="009104E9"/>
    <w:rsid w:val="00911514"/>
    <w:rsid w:val="00912623"/>
    <w:rsid w:val="009137BC"/>
    <w:rsid w:val="00915F41"/>
    <w:rsid w:val="009178CF"/>
    <w:rsid w:val="00921EB7"/>
    <w:rsid w:val="00925E45"/>
    <w:rsid w:val="00932AAB"/>
    <w:rsid w:val="009353F7"/>
    <w:rsid w:val="00935921"/>
    <w:rsid w:val="00936480"/>
    <w:rsid w:val="00941376"/>
    <w:rsid w:val="00941A5D"/>
    <w:rsid w:val="009430C0"/>
    <w:rsid w:val="00947A11"/>
    <w:rsid w:val="00953456"/>
    <w:rsid w:val="009610A2"/>
    <w:rsid w:val="009617D1"/>
    <w:rsid w:val="00961C21"/>
    <w:rsid w:val="00962B6C"/>
    <w:rsid w:val="00965DA5"/>
    <w:rsid w:val="0097011E"/>
    <w:rsid w:val="00971085"/>
    <w:rsid w:val="00971F16"/>
    <w:rsid w:val="009722DC"/>
    <w:rsid w:val="00973185"/>
    <w:rsid w:val="00973244"/>
    <w:rsid w:val="00973517"/>
    <w:rsid w:val="009739A7"/>
    <w:rsid w:val="00973C9B"/>
    <w:rsid w:val="009744B4"/>
    <w:rsid w:val="00977A96"/>
    <w:rsid w:val="00982682"/>
    <w:rsid w:val="009848C0"/>
    <w:rsid w:val="0098503D"/>
    <w:rsid w:val="009857F7"/>
    <w:rsid w:val="009872B5"/>
    <w:rsid w:val="00987821"/>
    <w:rsid w:val="009946AF"/>
    <w:rsid w:val="009966A2"/>
    <w:rsid w:val="0099778C"/>
    <w:rsid w:val="009A13A2"/>
    <w:rsid w:val="009A3117"/>
    <w:rsid w:val="009A3680"/>
    <w:rsid w:val="009A418A"/>
    <w:rsid w:val="009A67D3"/>
    <w:rsid w:val="009B1B97"/>
    <w:rsid w:val="009B2D78"/>
    <w:rsid w:val="009B37C0"/>
    <w:rsid w:val="009B3954"/>
    <w:rsid w:val="009B3F04"/>
    <w:rsid w:val="009B5FC7"/>
    <w:rsid w:val="009B6E07"/>
    <w:rsid w:val="009C685D"/>
    <w:rsid w:val="009D0EE8"/>
    <w:rsid w:val="009D16E2"/>
    <w:rsid w:val="009D1C45"/>
    <w:rsid w:val="009E0E54"/>
    <w:rsid w:val="009E33D3"/>
    <w:rsid w:val="009E46CF"/>
    <w:rsid w:val="009E5546"/>
    <w:rsid w:val="009E6B7F"/>
    <w:rsid w:val="009E7CCB"/>
    <w:rsid w:val="009E7EF5"/>
    <w:rsid w:val="009F3904"/>
    <w:rsid w:val="009F639A"/>
    <w:rsid w:val="009F65ED"/>
    <w:rsid w:val="00A00E34"/>
    <w:rsid w:val="00A01141"/>
    <w:rsid w:val="00A01FA0"/>
    <w:rsid w:val="00A0360A"/>
    <w:rsid w:val="00A04F62"/>
    <w:rsid w:val="00A06037"/>
    <w:rsid w:val="00A1345B"/>
    <w:rsid w:val="00A21664"/>
    <w:rsid w:val="00A22FB7"/>
    <w:rsid w:val="00A24CF5"/>
    <w:rsid w:val="00A254E3"/>
    <w:rsid w:val="00A2565D"/>
    <w:rsid w:val="00A27953"/>
    <w:rsid w:val="00A32139"/>
    <w:rsid w:val="00A34C62"/>
    <w:rsid w:val="00A35A64"/>
    <w:rsid w:val="00A36552"/>
    <w:rsid w:val="00A41441"/>
    <w:rsid w:val="00A448EB"/>
    <w:rsid w:val="00A4577C"/>
    <w:rsid w:val="00A457E2"/>
    <w:rsid w:val="00A4740F"/>
    <w:rsid w:val="00A51489"/>
    <w:rsid w:val="00A53BD3"/>
    <w:rsid w:val="00A574D3"/>
    <w:rsid w:val="00A5753B"/>
    <w:rsid w:val="00A63A7E"/>
    <w:rsid w:val="00A642BC"/>
    <w:rsid w:val="00A72543"/>
    <w:rsid w:val="00A72704"/>
    <w:rsid w:val="00A729E1"/>
    <w:rsid w:val="00A72A21"/>
    <w:rsid w:val="00A73B58"/>
    <w:rsid w:val="00A74367"/>
    <w:rsid w:val="00A7441B"/>
    <w:rsid w:val="00A74F9C"/>
    <w:rsid w:val="00A77610"/>
    <w:rsid w:val="00A8277C"/>
    <w:rsid w:val="00A8507E"/>
    <w:rsid w:val="00A85707"/>
    <w:rsid w:val="00A85EC7"/>
    <w:rsid w:val="00A86D93"/>
    <w:rsid w:val="00A876A8"/>
    <w:rsid w:val="00A902D3"/>
    <w:rsid w:val="00A91E0D"/>
    <w:rsid w:val="00A9255E"/>
    <w:rsid w:val="00A92FEB"/>
    <w:rsid w:val="00A9412E"/>
    <w:rsid w:val="00AA01BA"/>
    <w:rsid w:val="00AA150E"/>
    <w:rsid w:val="00AA231D"/>
    <w:rsid w:val="00AA2D53"/>
    <w:rsid w:val="00AA3090"/>
    <w:rsid w:val="00AA782B"/>
    <w:rsid w:val="00AA7EDF"/>
    <w:rsid w:val="00AB0E8C"/>
    <w:rsid w:val="00AB1C4C"/>
    <w:rsid w:val="00AB2E6F"/>
    <w:rsid w:val="00AB4FDB"/>
    <w:rsid w:val="00AC019B"/>
    <w:rsid w:val="00AC04A2"/>
    <w:rsid w:val="00AC0826"/>
    <w:rsid w:val="00AC1AC0"/>
    <w:rsid w:val="00AC4756"/>
    <w:rsid w:val="00AC4C31"/>
    <w:rsid w:val="00AC509E"/>
    <w:rsid w:val="00AC53C2"/>
    <w:rsid w:val="00AC60E6"/>
    <w:rsid w:val="00AC7365"/>
    <w:rsid w:val="00AC73FC"/>
    <w:rsid w:val="00AD2328"/>
    <w:rsid w:val="00AD3FFB"/>
    <w:rsid w:val="00AD4F01"/>
    <w:rsid w:val="00AD5026"/>
    <w:rsid w:val="00AE3202"/>
    <w:rsid w:val="00AE5F84"/>
    <w:rsid w:val="00AF032B"/>
    <w:rsid w:val="00AF0504"/>
    <w:rsid w:val="00AF121A"/>
    <w:rsid w:val="00AF3731"/>
    <w:rsid w:val="00AF6088"/>
    <w:rsid w:val="00AF6392"/>
    <w:rsid w:val="00AF7AF4"/>
    <w:rsid w:val="00B000BC"/>
    <w:rsid w:val="00B00682"/>
    <w:rsid w:val="00B01C09"/>
    <w:rsid w:val="00B05496"/>
    <w:rsid w:val="00B05EB6"/>
    <w:rsid w:val="00B07FAB"/>
    <w:rsid w:val="00B14562"/>
    <w:rsid w:val="00B16D57"/>
    <w:rsid w:val="00B17640"/>
    <w:rsid w:val="00B17D9B"/>
    <w:rsid w:val="00B205B3"/>
    <w:rsid w:val="00B21417"/>
    <w:rsid w:val="00B21D02"/>
    <w:rsid w:val="00B232E6"/>
    <w:rsid w:val="00B2428A"/>
    <w:rsid w:val="00B30F73"/>
    <w:rsid w:val="00B32541"/>
    <w:rsid w:val="00B326D4"/>
    <w:rsid w:val="00B33A3D"/>
    <w:rsid w:val="00B33E26"/>
    <w:rsid w:val="00B34969"/>
    <w:rsid w:val="00B34DB3"/>
    <w:rsid w:val="00B36679"/>
    <w:rsid w:val="00B377D8"/>
    <w:rsid w:val="00B40B0F"/>
    <w:rsid w:val="00B4128A"/>
    <w:rsid w:val="00B42308"/>
    <w:rsid w:val="00B435B7"/>
    <w:rsid w:val="00B43CE8"/>
    <w:rsid w:val="00B442DF"/>
    <w:rsid w:val="00B44D00"/>
    <w:rsid w:val="00B45D72"/>
    <w:rsid w:val="00B52333"/>
    <w:rsid w:val="00B52BFB"/>
    <w:rsid w:val="00B52E94"/>
    <w:rsid w:val="00B54BC9"/>
    <w:rsid w:val="00B54FB8"/>
    <w:rsid w:val="00B648D0"/>
    <w:rsid w:val="00B66930"/>
    <w:rsid w:val="00B67625"/>
    <w:rsid w:val="00B70787"/>
    <w:rsid w:val="00B775DC"/>
    <w:rsid w:val="00B805DC"/>
    <w:rsid w:val="00B80940"/>
    <w:rsid w:val="00B818EF"/>
    <w:rsid w:val="00B819BF"/>
    <w:rsid w:val="00B825FB"/>
    <w:rsid w:val="00B83E3F"/>
    <w:rsid w:val="00B843D3"/>
    <w:rsid w:val="00B85129"/>
    <w:rsid w:val="00B853C8"/>
    <w:rsid w:val="00B85982"/>
    <w:rsid w:val="00B85F08"/>
    <w:rsid w:val="00B93C69"/>
    <w:rsid w:val="00B94BBF"/>
    <w:rsid w:val="00B95D0E"/>
    <w:rsid w:val="00B97D7D"/>
    <w:rsid w:val="00BA39E8"/>
    <w:rsid w:val="00BA67ED"/>
    <w:rsid w:val="00BA7962"/>
    <w:rsid w:val="00BB032A"/>
    <w:rsid w:val="00BB2A47"/>
    <w:rsid w:val="00BB2E63"/>
    <w:rsid w:val="00BB6624"/>
    <w:rsid w:val="00BB7BD5"/>
    <w:rsid w:val="00BC133C"/>
    <w:rsid w:val="00BC2FB2"/>
    <w:rsid w:val="00BC49F1"/>
    <w:rsid w:val="00BC4BBE"/>
    <w:rsid w:val="00BC6162"/>
    <w:rsid w:val="00BC7724"/>
    <w:rsid w:val="00BD21E5"/>
    <w:rsid w:val="00BD2AB8"/>
    <w:rsid w:val="00BD2DFE"/>
    <w:rsid w:val="00BD4440"/>
    <w:rsid w:val="00BD5021"/>
    <w:rsid w:val="00BD69AE"/>
    <w:rsid w:val="00BD7A92"/>
    <w:rsid w:val="00BE0FE7"/>
    <w:rsid w:val="00BE289F"/>
    <w:rsid w:val="00BE30B7"/>
    <w:rsid w:val="00BE3538"/>
    <w:rsid w:val="00BE4123"/>
    <w:rsid w:val="00BE515B"/>
    <w:rsid w:val="00BE52ED"/>
    <w:rsid w:val="00BE7BF8"/>
    <w:rsid w:val="00BF0625"/>
    <w:rsid w:val="00BF2D72"/>
    <w:rsid w:val="00BF3713"/>
    <w:rsid w:val="00BF3E44"/>
    <w:rsid w:val="00BF3F2A"/>
    <w:rsid w:val="00BF57DE"/>
    <w:rsid w:val="00BF71C2"/>
    <w:rsid w:val="00BF71DB"/>
    <w:rsid w:val="00BF7B90"/>
    <w:rsid w:val="00BF7DF1"/>
    <w:rsid w:val="00C01454"/>
    <w:rsid w:val="00C03BF3"/>
    <w:rsid w:val="00C03ED8"/>
    <w:rsid w:val="00C04040"/>
    <w:rsid w:val="00C071F6"/>
    <w:rsid w:val="00C07374"/>
    <w:rsid w:val="00C119FD"/>
    <w:rsid w:val="00C14A8A"/>
    <w:rsid w:val="00C14F8A"/>
    <w:rsid w:val="00C205AA"/>
    <w:rsid w:val="00C21D9F"/>
    <w:rsid w:val="00C242BB"/>
    <w:rsid w:val="00C24837"/>
    <w:rsid w:val="00C24BF4"/>
    <w:rsid w:val="00C25603"/>
    <w:rsid w:val="00C260D7"/>
    <w:rsid w:val="00C262C3"/>
    <w:rsid w:val="00C30857"/>
    <w:rsid w:val="00C3195B"/>
    <w:rsid w:val="00C32F7D"/>
    <w:rsid w:val="00C336AD"/>
    <w:rsid w:val="00C345EF"/>
    <w:rsid w:val="00C35F1D"/>
    <w:rsid w:val="00C37412"/>
    <w:rsid w:val="00C40AAC"/>
    <w:rsid w:val="00C40B88"/>
    <w:rsid w:val="00C432AC"/>
    <w:rsid w:val="00C449AD"/>
    <w:rsid w:val="00C46396"/>
    <w:rsid w:val="00C47287"/>
    <w:rsid w:val="00C503DF"/>
    <w:rsid w:val="00C50494"/>
    <w:rsid w:val="00C51A43"/>
    <w:rsid w:val="00C5308D"/>
    <w:rsid w:val="00C537A2"/>
    <w:rsid w:val="00C548A7"/>
    <w:rsid w:val="00C55F6E"/>
    <w:rsid w:val="00C62B46"/>
    <w:rsid w:val="00C64F3B"/>
    <w:rsid w:val="00C66356"/>
    <w:rsid w:val="00C67FCC"/>
    <w:rsid w:val="00C67FF9"/>
    <w:rsid w:val="00C703E4"/>
    <w:rsid w:val="00C7350D"/>
    <w:rsid w:val="00C74582"/>
    <w:rsid w:val="00C76789"/>
    <w:rsid w:val="00C772D0"/>
    <w:rsid w:val="00C802D1"/>
    <w:rsid w:val="00C80D36"/>
    <w:rsid w:val="00C81359"/>
    <w:rsid w:val="00C816A8"/>
    <w:rsid w:val="00C83CCE"/>
    <w:rsid w:val="00C90B88"/>
    <w:rsid w:val="00C927EA"/>
    <w:rsid w:val="00CA0FF4"/>
    <w:rsid w:val="00CA2CE1"/>
    <w:rsid w:val="00CA33CF"/>
    <w:rsid w:val="00CA3832"/>
    <w:rsid w:val="00CA3DA5"/>
    <w:rsid w:val="00CA4C1C"/>
    <w:rsid w:val="00CA6EF3"/>
    <w:rsid w:val="00CB1B11"/>
    <w:rsid w:val="00CB2E55"/>
    <w:rsid w:val="00CB6BFF"/>
    <w:rsid w:val="00CC1D5D"/>
    <w:rsid w:val="00CC531C"/>
    <w:rsid w:val="00CD02DE"/>
    <w:rsid w:val="00CD074A"/>
    <w:rsid w:val="00CD1277"/>
    <w:rsid w:val="00CD1484"/>
    <w:rsid w:val="00CD1D6D"/>
    <w:rsid w:val="00CD31F2"/>
    <w:rsid w:val="00CD3318"/>
    <w:rsid w:val="00CD34CF"/>
    <w:rsid w:val="00CD3601"/>
    <w:rsid w:val="00CD37A4"/>
    <w:rsid w:val="00CD3EBA"/>
    <w:rsid w:val="00CD7B62"/>
    <w:rsid w:val="00CE2922"/>
    <w:rsid w:val="00CE4326"/>
    <w:rsid w:val="00CE5B73"/>
    <w:rsid w:val="00CF2A30"/>
    <w:rsid w:val="00CF317B"/>
    <w:rsid w:val="00CF3988"/>
    <w:rsid w:val="00CF3C8E"/>
    <w:rsid w:val="00CF70BB"/>
    <w:rsid w:val="00CF7BFB"/>
    <w:rsid w:val="00D00165"/>
    <w:rsid w:val="00D0216B"/>
    <w:rsid w:val="00D02C76"/>
    <w:rsid w:val="00D03A91"/>
    <w:rsid w:val="00D042A4"/>
    <w:rsid w:val="00D05712"/>
    <w:rsid w:val="00D06B4E"/>
    <w:rsid w:val="00D11E81"/>
    <w:rsid w:val="00D13290"/>
    <w:rsid w:val="00D134ED"/>
    <w:rsid w:val="00D13A25"/>
    <w:rsid w:val="00D1613B"/>
    <w:rsid w:val="00D210A8"/>
    <w:rsid w:val="00D21353"/>
    <w:rsid w:val="00D21D46"/>
    <w:rsid w:val="00D21D4E"/>
    <w:rsid w:val="00D234FF"/>
    <w:rsid w:val="00D2374D"/>
    <w:rsid w:val="00D24017"/>
    <w:rsid w:val="00D2446F"/>
    <w:rsid w:val="00D24B5C"/>
    <w:rsid w:val="00D30B5A"/>
    <w:rsid w:val="00D310FD"/>
    <w:rsid w:val="00D32BE1"/>
    <w:rsid w:val="00D35BB6"/>
    <w:rsid w:val="00D405D8"/>
    <w:rsid w:val="00D42972"/>
    <w:rsid w:val="00D43912"/>
    <w:rsid w:val="00D45ACE"/>
    <w:rsid w:val="00D45B8A"/>
    <w:rsid w:val="00D46DEC"/>
    <w:rsid w:val="00D510AA"/>
    <w:rsid w:val="00D52250"/>
    <w:rsid w:val="00D52CA1"/>
    <w:rsid w:val="00D53993"/>
    <w:rsid w:val="00D53AE9"/>
    <w:rsid w:val="00D547B3"/>
    <w:rsid w:val="00D55270"/>
    <w:rsid w:val="00D575AA"/>
    <w:rsid w:val="00D645CA"/>
    <w:rsid w:val="00D665ED"/>
    <w:rsid w:val="00D67D24"/>
    <w:rsid w:val="00D7073F"/>
    <w:rsid w:val="00D71118"/>
    <w:rsid w:val="00D71D66"/>
    <w:rsid w:val="00D73FCB"/>
    <w:rsid w:val="00D740F4"/>
    <w:rsid w:val="00D74CAB"/>
    <w:rsid w:val="00D75D80"/>
    <w:rsid w:val="00D77C32"/>
    <w:rsid w:val="00D81739"/>
    <w:rsid w:val="00D82274"/>
    <w:rsid w:val="00D839C9"/>
    <w:rsid w:val="00D84562"/>
    <w:rsid w:val="00D86094"/>
    <w:rsid w:val="00D90260"/>
    <w:rsid w:val="00D90CDF"/>
    <w:rsid w:val="00D92D79"/>
    <w:rsid w:val="00D93AF7"/>
    <w:rsid w:val="00D95EAE"/>
    <w:rsid w:val="00D96B9A"/>
    <w:rsid w:val="00DA1578"/>
    <w:rsid w:val="00DA1B8B"/>
    <w:rsid w:val="00DA4152"/>
    <w:rsid w:val="00DA4370"/>
    <w:rsid w:val="00DA471A"/>
    <w:rsid w:val="00DA7AB6"/>
    <w:rsid w:val="00DB0E0E"/>
    <w:rsid w:val="00DB3FF0"/>
    <w:rsid w:val="00DB477F"/>
    <w:rsid w:val="00DB5878"/>
    <w:rsid w:val="00DB5AB3"/>
    <w:rsid w:val="00DB6839"/>
    <w:rsid w:val="00DC42F5"/>
    <w:rsid w:val="00DC4FB7"/>
    <w:rsid w:val="00DC527E"/>
    <w:rsid w:val="00DC58AF"/>
    <w:rsid w:val="00DC6377"/>
    <w:rsid w:val="00DD10AF"/>
    <w:rsid w:val="00DD28C2"/>
    <w:rsid w:val="00DD536E"/>
    <w:rsid w:val="00DD5437"/>
    <w:rsid w:val="00DD62C6"/>
    <w:rsid w:val="00DD6B73"/>
    <w:rsid w:val="00DE0CEA"/>
    <w:rsid w:val="00DE183A"/>
    <w:rsid w:val="00DE18A8"/>
    <w:rsid w:val="00DE35C0"/>
    <w:rsid w:val="00DF24F7"/>
    <w:rsid w:val="00DF4015"/>
    <w:rsid w:val="00DF4ACF"/>
    <w:rsid w:val="00DF60C9"/>
    <w:rsid w:val="00DF6508"/>
    <w:rsid w:val="00DF68F5"/>
    <w:rsid w:val="00E00B06"/>
    <w:rsid w:val="00E01781"/>
    <w:rsid w:val="00E01C91"/>
    <w:rsid w:val="00E03069"/>
    <w:rsid w:val="00E06776"/>
    <w:rsid w:val="00E100DD"/>
    <w:rsid w:val="00E10565"/>
    <w:rsid w:val="00E116C8"/>
    <w:rsid w:val="00E11E0C"/>
    <w:rsid w:val="00E1611C"/>
    <w:rsid w:val="00E209DA"/>
    <w:rsid w:val="00E21FD6"/>
    <w:rsid w:val="00E231E9"/>
    <w:rsid w:val="00E23799"/>
    <w:rsid w:val="00E24586"/>
    <w:rsid w:val="00E25BE3"/>
    <w:rsid w:val="00E26572"/>
    <w:rsid w:val="00E27333"/>
    <w:rsid w:val="00E31D01"/>
    <w:rsid w:val="00E326BB"/>
    <w:rsid w:val="00E33246"/>
    <w:rsid w:val="00E3450F"/>
    <w:rsid w:val="00E37FD6"/>
    <w:rsid w:val="00E42B8C"/>
    <w:rsid w:val="00E47D50"/>
    <w:rsid w:val="00E54FDB"/>
    <w:rsid w:val="00E56164"/>
    <w:rsid w:val="00E57473"/>
    <w:rsid w:val="00E601BA"/>
    <w:rsid w:val="00E60721"/>
    <w:rsid w:val="00E630EA"/>
    <w:rsid w:val="00E65D8E"/>
    <w:rsid w:val="00E660D3"/>
    <w:rsid w:val="00E707EE"/>
    <w:rsid w:val="00E70954"/>
    <w:rsid w:val="00E70A13"/>
    <w:rsid w:val="00E71CED"/>
    <w:rsid w:val="00E7405B"/>
    <w:rsid w:val="00E7545E"/>
    <w:rsid w:val="00E765D9"/>
    <w:rsid w:val="00E76AF4"/>
    <w:rsid w:val="00E81BF8"/>
    <w:rsid w:val="00E824E9"/>
    <w:rsid w:val="00E859EB"/>
    <w:rsid w:val="00E86B8D"/>
    <w:rsid w:val="00E9021D"/>
    <w:rsid w:val="00E90D89"/>
    <w:rsid w:val="00E92BB2"/>
    <w:rsid w:val="00E9455B"/>
    <w:rsid w:val="00E96046"/>
    <w:rsid w:val="00EA2AB9"/>
    <w:rsid w:val="00EA2C23"/>
    <w:rsid w:val="00EA2CE5"/>
    <w:rsid w:val="00EA64B0"/>
    <w:rsid w:val="00EA729D"/>
    <w:rsid w:val="00EB52B1"/>
    <w:rsid w:val="00EB569C"/>
    <w:rsid w:val="00EC0171"/>
    <w:rsid w:val="00EC279B"/>
    <w:rsid w:val="00EC2FE5"/>
    <w:rsid w:val="00EC661A"/>
    <w:rsid w:val="00ED067F"/>
    <w:rsid w:val="00ED1D02"/>
    <w:rsid w:val="00ED1E32"/>
    <w:rsid w:val="00ED4F1D"/>
    <w:rsid w:val="00ED7F1C"/>
    <w:rsid w:val="00EE0259"/>
    <w:rsid w:val="00EE03F6"/>
    <w:rsid w:val="00EE16D6"/>
    <w:rsid w:val="00EE1C85"/>
    <w:rsid w:val="00EE4185"/>
    <w:rsid w:val="00EE4C6B"/>
    <w:rsid w:val="00EE52B1"/>
    <w:rsid w:val="00EF2976"/>
    <w:rsid w:val="00EF328C"/>
    <w:rsid w:val="00EF3857"/>
    <w:rsid w:val="00EF3925"/>
    <w:rsid w:val="00EF4914"/>
    <w:rsid w:val="00EF7343"/>
    <w:rsid w:val="00F0138C"/>
    <w:rsid w:val="00F016BD"/>
    <w:rsid w:val="00F04C17"/>
    <w:rsid w:val="00F05691"/>
    <w:rsid w:val="00F10EBA"/>
    <w:rsid w:val="00F12CDF"/>
    <w:rsid w:val="00F1397D"/>
    <w:rsid w:val="00F146AF"/>
    <w:rsid w:val="00F1480D"/>
    <w:rsid w:val="00F15F89"/>
    <w:rsid w:val="00F162CA"/>
    <w:rsid w:val="00F1783A"/>
    <w:rsid w:val="00F22187"/>
    <w:rsid w:val="00F229FE"/>
    <w:rsid w:val="00F262A3"/>
    <w:rsid w:val="00F30A4E"/>
    <w:rsid w:val="00F310CE"/>
    <w:rsid w:val="00F333D1"/>
    <w:rsid w:val="00F35E9F"/>
    <w:rsid w:val="00F36666"/>
    <w:rsid w:val="00F36C10"/>
    <w:rsid w:val="00F42922"/>
    <w:rsid w:val="00F453ED"/>
    <w:rsid w:val="00F507E4"/>
    <w:rsid w:val="00F51BF5"/>
    <w:rsid w:val="00F51E75"/>
    <w:rsid w:val="00F52C8E"/>
    <w:rsid w:val="00F53175"/>
    <w:rsid w:val="00F54179"/>
    <w:rsid w:val="00F5525D"/>
    <w:rsid w:val="00F55664"/>
    <w:rsid w:val="00F559B6"/>
    <w:rsid w:val="00F55E29"/>
    <w:rsid w:val="00F5753E"/>
    <w:rsid w:val="00F6060A"/>
    <w:rsid w:val="00F62024"/>
    <w:rsid w:val="00F65547"/>
    <w:rsid w:val="00F66F48"/>
    <w:rsid w:val="00F70A57"/>
    <w:rsid w:val="00F70AEB"/>
    <w:rsid w:val="00F70BBF"/>
    <w:rsid w:val="00F725EA"/>
    <w:rsid w:val="00F726CB"/>
    <w:rsid w:val="00F82BE4"/>
    <w:rsid w:val="00F83BBB"/>
    <w:rsid w:val="00F85F53"/>
    <w:rsid w:val="00F86FB0"/>
    <w:rsid w:val="00F87D10"/>
    <w:rsid w:val="00F904A8"/>
    <w:rsid w:val="00F90E47"/>
    <w:rsid w:val="00F9157C"/>
    <w:rsid w:val="00F91677"/>
    <w:rsid w:val="00F9294F"/>
    <w:rsid w:val="00F93009"/>
    <w:rsid w:val="00F944AB"/>
    <w:rsid w:val="00F973C6"/>
    <w:rsid w:val="00F978F3"/>
    <w:rsid w:val="00FA0802"/>
    <w:rsid w:val="00FA083E"/>
    <w:rsid w:val="00FA35F4"/>
    <w:rsid w:val="00FA58FC"/>
    <w:rsid w:val="00FA7776"/>
    <w:rsid w:val="00FB0402"/>
    <w:rsid w:val="00FB193C"/>
    <w:rsid w:val="00FB7973"/>
    <w:rsid w:val="00FC0A56"/>
    <w:rsid w:val="00FC2579"/>
    <w:rsid w:val="00FC4961"/>
    <w:rsid w:val="00FC6F84"/>
    <w:rsid w:val="00FD1832"/>
    <w:rsid w:val="00FD1B2B"/>
    <w:rsid w:val="00FD507D"/>
    <w:rsid w:val="00FD78FF"/>
    <w:rsid w:val="00FD7A71"/>
    <w:rsid w:val="00FD7F1C"/>
    <w:rsid w:val="00FE0CB0"/>
    <w:rsid w:val="00FE2B6D"/>
    <w:rsid w:val="00FE3CAE"/>
    <w:rsid w:val="00FE47ED"/>
    <w:rsid w:val="00FF0423"/>
    <w:rsid w:val="00FF1740"/>
    <w:rsid w:val="00FF1AF1"/>
    <w:rsid w:val="00FF1D02"/>
    <w:rsid w:val="00FF2A53"/>
    <w:rsid w:val="00FF3259"/>
    <w:rsid w:val="00FF55D0"/>
    <w:rsid w:val="00FF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2CFE1"/>
  <w15:chartTrackingRefBased/>
  <w15:docId w15:val="{546666AD-A27F-4E40-A602-86395E583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7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CD37A4"/>
    <w:pPr>
      <w:keepNext/>
      <w:outlineLvl w:val="7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CD37A4"/>
    <w:rPr>
      <w:rFonts w:ascii="Times New Roman" w:eastAsia="Times New Roman" w:hAnsi="Times New Roman" w:cs="Times New Roman"/>
      <w:b/>
      <w:sz w:val="24"/>
      <w:szCs w:val="20"/>
      <w:u w:val="single"/>
      <w:lang w:eastAsia="en-US"/>
    </w:rPr>
  </w:style>
  <w:style w:type="paragraph" w:styleId="Title">
    <w:name w:val="Title"/>
    <w:basedOn w:val="Normal"/>
    <w:link w:val="TitleChar"/>
    <w:qFormat/>
    <w:rsid w:val="00CD37A4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D37A4"/>
    <w:rPr>
      <w:rFonts w:ascii="Times New Roman" w:eastAsia="Times New Roman" w:hAnsi="Times New Roman" w:cs="Times New Roman"/>
      <w:b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CD37A4"/>
    <w:pPr>
      <w:ind w:left="720"/>
      <w:contextualSpacing/>
    </w:pPr>
  </w:style>
  <w:style w:type="character" w:customStyle="1" w:styleId="aqj">
    <w:name w:val="aqj"/>
    <w:basedOn w:val="DefaultParagraphFont"/>
    <w:rsid w:val="00CD37A4"/>
  </w:style>
  <w:style w:type="paragraph" w:styleId="BalloonText">
    <w:name w:val="Balloon Text"/>
    <w:basedOn w:val="Normal"/>
    <w:link w:val="BalloonTextChar"/>
    <w:uiPriority w:val="99"/>
    <w:semiHidden/>
    <w:unhideWhenUsed/>
    <w:rsid w:val="00E960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046"/>
    <w:rPr>
      <w:rFonts w:ascii="Segoe UI" w:eastAsia="Times New Roman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E28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89F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E28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89F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il">
    <w:name w:val="il"/>
    <w:basedOn w:val="DefaultParagraphFont"/>
    <w:rsid w:val="006F123A"/>
  </w:style>
  <w:style w:type="character" w:styleId="PlaceholderText">
    <w:name w:val="Placeholder Text"/>
    <w:basedOn w:val="DefaultParagraphFont"/>
    <w:uiPriority w:val="99"/>
    <w:semiHidden/>
    <w:rsid w:val="009353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7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rine Thompson</dc:creator>
  <cp:keywords/>
  <dc:description/>
  <cp:lastModifiedBy>Camrine Thompson</cp:lastModifiedBy>
  <cp:revision>13</cp:revision>
  <cp:lastPrinted>2021-01-07T20:24:00Z</cp:lastPrinted>
  <dcterms:created xsi:type="dcterms:W3CDTF">2021-01-07T20:10:00Z</dcterms:created>
  <dcterms:modified xsi:type="dcterms:W3CDTF">2021-01-07T21:14:00Z</dcterms:modified>
</cp:coreProperties>
</file>